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49717D" w14:textId="4D3940ED" w:rsidR="00F73D62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T.C.</w:t>
      </w:r>
    </w:p>
    <w:p w14:paraId="52090B55" w14:textId="0AB92EEA" w:rsidR="00A62FA8" w:rsidRPr="00F651CF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TRABZON ÜNİVERSİTESİ</w:t>
      </w:r>
    </w:p>
    <w:p w14:paraId="4004ADEC" w14:textId="77777777" w:rsidR="00A62FA8" w:rsidRPr="00F651CF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YABANCI DİLLER YÜKSEKOKULU</w:t>
      </w:r>
    </w:p>
    <w:p w14:paraId="20EB55FB" w14:textId="54FBD360" w:rsidR="00A62FA8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YÖNETİM KURULU KARARI</w:t>
      </w:r>
    </w:p>
    <w:p w14:paraId="5BE8DC4B" w14:textId="77777777" w:rsidR="00E36B95" w:rsidRDefault="00E36B95" w:rsidP="00E36B9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tr-TR"/>
        </w:rPr>
      </w:pPr>
    </w:p>
    <w:p w14:paraId="52E17A81" w14:textId="77CD8919" w:rsidR="00E34DE4" w:rsidRPr="00A62FA8" w:rsidRDefault="00A62FA8" w:rsidP="00E36B95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A62FA8">
        <w:rPr>
          <w:rFonts w:ascii="Times New Roman" w:hAnsi="Times New Roman" w:cs="Times New Roman"/>
          <w:b/>
          <w:sz w:val="24"/>
          <w:szCs w:val="24"/>
          <w:lang w:val="tr-TR"/>
        </w:rPr>
        <w:t>Sayı</w:t>
      </w:r>
      <w:r w:rsidR="00925D48" w:rsidRPr="00A62FA8">
        <w:rPr>
          <w:rFonts w:ascii="Times New Roman" w:hAnsi="Times New Roman" w:cs="Times New Roman"/>
          <w:b/>
          <w:sz w:val="24"/>
          <w:szCs w:val="24"/>
          <w:lang w:val="tr-TR"/>
        </w:rPr>
        <w:t xml:space="preserve">: </w:t>
      </w:r>
      <w:r w:rsidR="00E96E25">
        <w:rPr>
          <w:rFonts w:ascii="Times New Roman" w:hAnsi="Times New Roman" w:cs="Times New Roman"/>
          <w:sz w:val="24"/>
          <w:szCs w:val="24"/>
          <w:lang w:val="tr-TR"/>
        </w:rPr>
        <w:t>47</w:t>
      </w:r>
    </w:p>
    <w:p w14:paraId="4FD47878" w14:textId="742DC83B" w:rsidR="00925D48" w:rsidRDefault="00A62FA8" w:rsidP="00E36B95">
      <w:pPr>
        <w:spacing w:after="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A62FA8">
        <w:rPr>
          <w:rFonts w:ascii="Times New Roman" w:hAnsi="Times New Roman" w:cs="Times New Roman"/>
          <w:b/>
          <w:sz w:val="24"/>
          <w:szCs w:val="24"/>
          <w:lang w:val="tr-TR"/>
        </w:rPr>
        <w:t>Tarih</w:t>
      </w:r>
      <w:r w:rsidR="00925D48" w:rsidRPr="00A62FA8">
        <w:rPr>
          <w:rFonts w:ascii="Times New Roman" w:hAnsi="Times New Roman" w:cs="Times New Roman"/>
          <w:b/>
          <w:sz w:val="24"/>
          <w:szCs w:val="24"/>
          <w:lang w:val="tr-TR"/>
        </w:rPr>
        <w:t>:</w:t>
      </w:r>
      <w:r w:rsidR="00FD14BF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E96E25">
        <w:rPr>
          <w:rFonts w:ascii="Times New Roman" w:hAnsi="Times New Roman" w:cs="Times New Roman"/>
          <w:sz w:val="24"/>
          <w:szCs w:val="24"/>
          <w:lang w:val="tr-TR"/>
        </w:rPr>
        <w:t>15.04</w:t>
      </w:r>
      <w:r w:rsidR="00F718D2">
        <w:rPr>
          <w:rFonts w:ascii="Times New Roman" w:hAnsi="Times New Roman" w:cs="Times New Roman"/>
          <w:sz w:val="24"/>
          <w:szCs w:val="24"/>
          <w:lang w:val="tr-TR"/>
        </w:rPr>
        <w:t>.2025</w:t>
      </w:r>
    </w:p>
    <w:p w14:paraId="431B7F62" w14:textId="77777777" w:rsidR="00E36B95" w:rsidRPr="00853C72" w:rsidRDefault="00E36B95" w:rsidP="00E36B95">
      <w:pPr>
        <w:spacing w:after="0"/>
        <w:jc w:val="both"/>
        <w:rPr>
          <w:rFonts w:ascii="Times New Roman" w:hAnsi="Times New Roman" w:cs="Times New Roman"/>
          <w:sz w:val="10"/>
          <w:szCs w:val="10"/>
          <w:lang w:val="tr-TR"/>
        </w:rPr>
      </w:pPr>
    </w:p>
    <w:p w14:paraId="3061481C" w14:textId="10F2A21B" w:rsidR="00925D48" w:rsidRDefault="00925D48" w:rsidP="00E36B95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E66B85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Toplantıda Bulunanlar </w:t>
      </w: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5"/>
        <w:gridCol w:w="4247"/>
      </w:tblGrid>
      <w:tr w:rsidR="00925D48" w:rsidRPr="00E66B85" w14:paraId="191D986B" w14:textId="77777777" w:rsidTr="00F718D2">
        <w:tc>
          <w:tcPr>
            <w:tcW w:w="4815" w:type="dxa"/>
          </w:tcPr>
          <w:p w14:paraId="444868B8" w14:textId="77777777" w:rsidR="00925D48" w:rsidRDefault="00F718D2" w:rsidP="00EC4A0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 Dr. Handan ÇELİK</w:t>
            </w:r>
          </w:p>
          <w:p w14:paraId="38F32C8E" w14:textId="0B8BD37E" w:rsidR="00E96E25" w:rsidRPr="00E66B85" w:rsidRDefault="00E96E25" w:rsidP="00EC4A0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Öğr. Gö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Gökçenaz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GAYRET</w:t>
            </w:r>
          </w:p>
        </w:tc>
        <w:tc>
          <w:tcPr>
            <w:tcW w:w="4247" w:type="dxa"/>
          </w:tcPr>
          <w:p w14:paraId="294EF16B" w14:textId="77777777" w:rsidR="00925D48" w:rsidRDefault="00925D48" w:rsidP="004A451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BAŞKAN</w:t>
            </w:r>
            <w:r w:rsidR="00F718D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(Müdür</w:t>
            </w:r>
            <w:r w:rsidR="00EC4A01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)</w:t>
            </w:r>
          </w:p>
          <w:p w14:paraId="640118B4" w14:textId="680F2FBB" w:rsidR="00E96E25" w:rsidRPr="00E66B85" w:rsidRDefault="00E96E25" w:rsidP="00E96E25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(Müdür Yrd.) </w:t>
            </w:r>
          </w:p>
        </w:tc>
      </w:tr>
      <w:tr w:rsidR="00CC775C" w:rsidRPr="00E66B85" w14:paraId="631BFF4E" w14:textId="77777777" w:rsidTr="00F718D2">
        <w:tc>
          <w:tcPr>
            <w:tcW w:w="4815" w:type="dxa"/>
          </w:tcPr>
          <w:p w14:paraId="2851896F" w14:textId="09F4BE30" w:rsidR="00CC775C" w:rsidRPr="00E66B85" w:rsidRDefault="00EC4A01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Öğr. Gör. Yıldıray KURNAZ</w:t>
            </w:r>
          </w:p>
        </w:tc>
        <w:tc>
          <w:tcPr>
            <w:tcW w:w="4247" w:type="dxa"/>
          </w:tcPr>
          <w:p w14:paraId="5B122B82" w14:textId="00B5B500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 w:rsidR="00EC4A01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(Müdür Yrd.)</w:t>
            </w:r>
          </w:p>
        </w:tc>
      </w:tr>
      <w:tr w:rsidR="00CC775C" w:rsidRPr="00E66B85" w14:paraId="04743009" w14:textId="77777777" w:rsidTr="00F718D2">
        <w:tc>
          <w:tcPr>
            <w:tcW w:w="4815" w:type="dxa"/>
          </w:tcPr>
          <w:p w14:paraId="637B6A7F" w14:textId="7586AE06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Mehmet KOKOÇ</w:t>
            </w:r>
          </w:p>
        </w:tc>
        <w:tc>
          <w:tcPr>
            <w:tcW w:w="4247" w:type="dxa"/>
          </w:tcPr>
          <w:p w14:paraId="10B17F7A" w14:textId="4ACF02C2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ÜYE </w:t>
            </w:r>
          </w:p>
        </w:tc>
      </w:tr>
      <w:tr w:rsidR="00CC775C" w:rsidRPr="00E66B85" w14:paraId="45F298B6" w14:textId="77777777" w:rsidTr="00F718D2">
        <w:tc>
          <w:tcPr>
            <w:tcW w:w="4815" w:type="dxa"/>
          </w:tcPr>
          <w:p w14:paraId="512702AA" w14:textId="29BE9EDE" w:rsidR="00CC775C" w:rsidRDefault="008A090D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Prof</w:t>
            </w:r>
            <w:r w:rsidR="00CC775C"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.</w:t>
            </w:r>
            <w:r w:rsidR="00CC775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="00CC775C"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 Aynur YILMAZ</w:t>
            </w:r>
          </w:p>
          <w:p w14:paraId="0120465A" w14:textId="295AAECC" w:rsidR="00F718D2" w:rsidRPr="00E66B85" w:rsidRDefault="00F718D2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 Öğr. Üyesi İbrahim EROL</w:t>
            </w:r>
            <w:bookmarkStart w:id="0" w:name="_GoBack"/>
            <w:bookmarkEnd w:id="0"/>
          </w:p>
        </w:tc>
        <w:tc>
          <w:tcPr>
            <w:tcW w:w="4247" w:type="dxa"/>
          </w:tcPr>
          <w:p w14:paraId="132F6840" w14:textId="77777777" w:rsidR="00CC775C" w:rsidRDefault="00CC775C" w:rsidP="00B50903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 w:rsidR="006D1FA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</w:p>
          <w:p w14:paraId="4E3798ED" w14:textId="041AE6B3" w:rsidR="00F718D2" w:rsidRPr="00E66B85" w:rsidRDefault="00F718D2" w:rsidP="00B50903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</w:p>
        </w:tc>
      </w:tr>
      <w:tr w:rsidR="00CC775C" w:rsidRPr="00E66B85" w14:paraId="4BB8D5EF" w14:textId="77777777" w:rsidTr="00F718D2">
        <w:tc>
          <w:tcPr>
            <w:tcW w:w="4815" w:type="dxa"/>
          </w:tcPr>
          <w:p w14:paraId="5B53C4A3" w14:textId="22313465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Yüksekokul Sekreteri Furkan UÇAR</w:t>
            </w:r>
          </w:p>
        </w:tc>
        <w:tc>
          <w:tcPr>
            <w:tcW w:w="4247" w:type="dxa"/>
          </w:tcPr>
          <w:p w14:paraId="37AB8FCF" w14:textId="7EC65C3D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RAPORTÖR</w:t>
            </w:r>
          </w:p>
        </w:tc>
      </w:tr>
      <w:tr w:rsidR="00CC775C" w:rsidRPr="00E66B85" w14:paraId="03C4BEA6" w14:textId="77777777" w:rsidTr="00837DDB">
        <w:tc>
          <w:tcPr>
            <w:tcW w:w="4815" w:type="dxa"/>
          </w:tcPr>
          <w:p w14:paraId="38CDFDA7" w14:textId="29A6FE77" w:rsidR="00EC4A01" w:rsidRPr="00EC4A01" w:rsidRDefault="00EC4A01" w:rsidP="00CC775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</w:p>
        </w:tc>
        <w:tc>
          <w:tcPr>
            <w:tcW w:w="4247" w:type="dxa"/>
          </w:tcPr>
          <w:p w14:paraId="5188AF95" w14:textId="6822F2DD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837DDB" w:rsidRPr="00E66B85" w14:paraId="0D067D7D" w14:textId="77777777" w:rsidTr="00837DD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815" w:type="dxa"/>
            <w:tcBorders>
              <w:top w:val="nil"/>
              <w:left w:val="nil"/>
              <w:bottom w:val="nil"/>
              <w:right w:val="nil"/>
            </w:tcBorders>
          </w:tcPr>
          <w:p w14:paraId="13FA63ED" w14:textId="63353700" w:rsidR="00837DDB" w:rsidRPr="00E66B85" w:rsidRDefault="00837DDB" w:rsidP="000E7033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4247" w:type="dxa"/>
            <w:tcBorders>
              <w:top w:val="nil"/>
              <w:left w:val="nil"/>
              <w:bottom w:val="nil"/>
              <w:right w:val="nil"/>
            </w:tcBorders>
          </w:tcPr>
          <w:p w14:paraId="07D838C4" w14:textId="1407B827" w:rsidR="00837DDB" w:rsidRPr="00E66B85" w:rsidRDefault="00837DDB" w:rsidP="000E7033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</w:tbl>
    <w:p w14:paraId="07F4800F" w14:textId="77777777" w:rsidR="00EC4A01" w:rsidRDefault="00EC4A01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</w:p>
    <w:p w14:paraId="4C3D4B56" w14:textId="7AA430E3" w:rsidR="00E66B85" w:rsidRDefault="00E66B85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  <w:r w:rsidRPr="00E66B85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GÜNDEM</w:t>
      </w:r>
    </w:p>
    <w:p w14:paraId="6D9EBB52" w14:textId="18A31E39" w:rsidR="00E96E25" w:rsidRPr="00E96E25" w:rsidRDefault="00E96E25" w:rsidP="00E96E25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E96E2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1. 17'ncisi düzenlenecek olan "Yabancı Diller Yüksekokulları Yöneticileri Platformu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proofErr w:type="spellStart"/>
      <w:r w:rsidRPr="00E96E2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Toplantısı"na</w:t>
      </w:r>
      <w:proofErr w:type="spellEnd"/>
      <w:r w:rsidRPr="00E96E2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katılmak üzere yurtiçi görevlendirme yapılması hususu.</w:t>
      </w:r>
    </w:p>
    <w:p w14:paraId="7D85322B" w14:textId="77777777" w:rsidR="00E96E25" w:rsidRPr="00E96E25" w:rsidRDefault="00E96E25" w:rsidP="00E96E25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E96E2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2. Yüksekokulumuz Yabancı Diller Bölümü öğretim elemanlarından Öğr. Gör. Neslihan </w:t>
      </w:r>
      <w:proofErr w:type="spellStart"/>
      <w:r w:rsidRPr="00E96E2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KELEŞ'in</w:t>
      </w:r>
      <w:proofErr w:type="spellEnd"/>
      <w:r w:rsidRPr="00E96E2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 18.04.2025 tarihinde Sabancı Üniversitesi tarafından düzenlenecek olan “</w:t>
      </w:r>
      <w:proofErr w:type="spellStart"/>
      <w:r w:rsidRPr="00E96E2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Speaking</w:t>
      </w:r>
      <w:proofErr w:type="spellEnd"/>
      <w:r w:rsidRPr="00E96E2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proofErr w:type="spellStart"/>
      <w:r w:rsidRPr="00E96E2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Assessment</w:t>
      </w:r>
      <w:proofErr w:type="spellEnd"/>
      <w:r w:rsidRPr="00E96E2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: </w:t>
      </w:r>
      <w:proofErr w:type="spellStart"/>
      <w:r w:rsidRPr="00E96E2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Current</w:t>
      </w:r>
      <w:proofErr w:type="spellEnd"/>
      <w:r w:rsidRPr="00E96E2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proofErr w:type="spellStart"/>
      <w:r w:rsidRPr="00E96E2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Trends</w:t>
      </w:r>
      <w:proofErr w:type="spellEnd"/>
      <w:r w:rsidRPr="00E96E2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proofErr w:type="spellStart"/>
      <w:r w:rsidRPr="00E96E2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and</w:t>
      </w:r>
      <w:proofErr w:type="spellEnd"/>
      <w:r w:rsidRPr="00E96E2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proofErr w:type="spellStart"/>
      <w:r w:rsidRPr="00E96E2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Opportunities</w:t>
      </w:r>
      <w:proofErr w:type="spellEnd"/>
      <w:r w:rsidRPr="00E96E2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” adlı konferansa katılım sağlamak üzere görevlendirilmesinin görüşülmesi.</w:t>
      </w:r>
    </w:p>
    <w:p w14:paraId="79E2A5B6" w14:textId="77777777" w:rsidR="00E96E25" w:rsidRPr="00E96E25" w:rsidRDefault="00E96E25" w:rsidP="00E96E25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E96E2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3. Yüksekokulumuz Yabancı Diller Bölümü öğretim elemanlarından Öğr. Gör. Dr. Elif AYDIN </w:t>
      </w:r>
      <w:proofErr w:type="spellStart"/>
      <w:r w:rsidRPr="00E96E2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YAZICI'nın</w:t>
      </w:r>
      <w:proofErr w:type="spellEnd"/>
      <w:r w:rsidRPr="00E96E2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18.04.2025 tarihinde Sabancı Üniversitesi tarafından düzenlenecek olan “</w:t>
      </w:r>
      <w:proofErr w:type="spellStart"/>
      <w:r w:rsidRPr="00E96E2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Speaking</w:t>
      </w:r>
      <w:proofErr w:type="spellEnd"/>
      <w:r w:rsidRPr="00E96E2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proofErr w:type="spellStart"/>
      <w:r w:rsidRPr="00E96E2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Assessment</w:t>
      </w:r>
      <w:proofErr w:type="spellEnd"/>
      <w:r w:rsidRPr="00E96E2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: </w:t>
      </w:r>
      <w:proofErr w:type="spellStart"/>
      <w:r w:rsidRPr="00E96E2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Current</w:t>
      </w:r>
      <w:proofErr w:type="spellEnd"/>
      <w:r w:rsidRPr="00E96E2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proofErr w:type="spellStart"/>
      <w:r w:rsidRPr="00E96E2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Trends</w:t>
      </w:r>
      <w:proofErr w:type="spellEnd"/>
      <w:r w:rsidRPr="00E96E2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proofErr w:type="spellStart"/>
      <w:r w:rsidRPr="00E96E2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and</w:t>
      </w:r>
      <w:proofErr w:type="spellEnd"/>
      <w:r w:rsidRPr="00E96E2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proofErr w:type="spellStart"/>
      <w:r w:rsidRPr="00E96E2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Opportunities</w:t>
      </w:r>
      <w:proofErr w:type="spellEnd"/>
      <w:r w:rsidRPr="00E96E2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” adlı konferansa katılım sağlamak üzere görevlendirilmesinin görüşülmesi.</w:t>
      </w:r>
    </w:p>
    <w:p w14:paraId="06FC2E55" w14:textId="77777777" w:rsidR="00E96E25" w:rsidRPr="00E96E25" w:rsidRDefault="00E96E25" w:rsidP="00E96E25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E96E2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4. Yüksekokulumuz Yabancı Diller Bölümü Öğr. Gör. Emrullah </w:t>
      </w:r>
      <w:proofErr w:type="spellStart"/>
      <w:r w:rsidRPr="00E96E2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AY'ın</w:t>
      </w:r>
      <w:proofErr w:type="spellEnd"/>
      <w:r w:rsidRPr="00E96E2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2022-1-ES01-KA220- SCH- 000088733 kodlu ERASMUS-AB projesinde araştırmacı ve tercüman olarak 18-20 Haziran 2025 tarihleri arasında İspanya </w:t>
      </w:r>
      <w:proofErr w:type="spellStart"/>
      <w:r w:rsidRPr="00E96E2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Alicante</w:t>
      </w:r>
      <w:proofErr w:type="spellEnd"/>
      <w:r w:rsidRPr="00E96E2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Üniversitesi’nde yapılacak proje toplantısına 17-21 Haziran 2025 tarihlerinde yolluksuz ve </w:t>
      </w:r>
      <w:proofErr w:type="spellStart"/>
      <w:r w:rsidRPr="00E96E2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yevmiyesiz</w:t>
      </w:r>
      <w:proofErr w:type="spellEnd"/>
      <w:r w:rsidRPr="00E96E2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görevlendirilmesinin görüşülmesi</w:t>
      </w:r>
    </w:p>
    <w:p w14:paraId="138A260F" w14:textId="77777777" w:rsidR="00E96E25" w:rsidRPr="00E96E25" w:rsidRDefault="00E96E25" w:rsidP="00E96E25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E96E2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5. Yüksekokulumuz Yabancı Diller Bölümü hazırlık programına kayıtlı olup merkezi yabancı dil puanı ile hazırlık sınıfından muaf olma talebinde bulunan öğrencilerin muafiyet taleplerinin görüşülmesi.</w:t>
      </w:r>
    </w:p>
    <w:p w14:paraId="35E2C340" w14:textId="77777777" w:rsidR="00E96E25" w:rsidRPr="00E96E25" w:rsidRDefault="00E96E25" w:rsidP="00E96E25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E96E2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6. Gelen Evrak.</w:t>
      </w:r>
    </w:p>
    <w:p w14:paraId="27D43A52" w14:textId="0A50A190" w:rsidR="00E66B85" w:rsidRDefault="00E66B85" w:rsidP="004A4512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Toplantı Yabancı Diller Yüksekokul </w:t>
      </w:r>
      <w:r w:rsidR="00946AEF">
        <w:rPr>
          <w:rFonts w:ascii="Times New Roman" w:hAnsi="Times New Roman" w:cs="Times New Roman"/>
          <w:sz w:val="24"/>
          <w:szCs w:val="24"/>
          <w:lang w:val="tr-TR"/>
        </w:rPr>
        <w:t>Müdür</w:t>
      </w:r>
      <w:r w:rsidR="00F718D2">
        <w:rPr>
          <w:rFonts w:ascii="Times New Roman" w:hAnsi="Times New Roman" w:cs="Times New Roman"/>
          <w:sz w:val="24"/>
          <w:szCs w:val="24"/>
          <w:lang w:val="tr-TR"/>
        </w:rPr>
        <w:t>ü Doç. Dr. Handan ÇELİK</w:t>
      </w:r>
      <w:r w:rsidR="00EC4A0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tr-TR"/>
        </w:rPr>
        <w:t>başkanlığında</w:t>
      </w:r>
      <w:r w:rsidR="000A7625">
        <w:rPr>
          <w:rFonts w:ascii="Times New Roman" w:hAnsi="Times New Roman" w:cs="Times New Roman"/>
          <w:sz w:val="24"/>
          <w:szCs w:val="24"/>
          <w:lang w:val="tr-TR"/>
        </w:rPr>
        <w:t xml:space="preserve"> saat </w:t>
      </w:r>
      <w:r w:rsidR="00E02DF8">
        <w:rPr>
          <w:rFonts w:ascii="Times New Roman" w:hAnsi="Times New Roman" w:cs="Times New Roman"/>
          <w:sz w:val="24"/>
          <w:szCs w:val="24"/>
          <w:lang w:val="tr-TR"/>
        </w:rPr>
        <w:t>12:00</w:t>
      </w:r>
      <w:r w:rsidR="00A62FA8">
        <w:rPr>
          <w:rFonts w:ascii="Times New Roman" w:hAnsi="Times New Roman" w:cs="Times New Roman"/>
          <w:sz w:val="24"/>
          <w:szCs w:val="24"/>
          <w:lang w:val="tr-TR"/>
        </w:rPr>
        <w:t>’</w:t>
      </w:r>
      <w:r w:rsidR="005D10C2">
        <w:rPr>
          <w:rFonts w:ascii="Times New Roman" w:hAnsi="Times New Roman" w:cs="Times New Roman"/>
          <w:sz w:val="24"/>
          <w:szCs w:val="24"/>
          <w:lang w:val="tr-TR"/>
        </w:rPr>
        <w:t>d</w:t>
      </w:r>
      <w:r w:rsidR="00E02DF8">
        <w:rPr>
          <w:rFonts w:ascii="Times New Roman" w:hAnsi="Times New Roman" w:cs="Times New Roman"/>
          <w:sz w:val="24"/>
          <w:szCs w:val="24"/>
          <w:lang w:val="tr-TR"/>
        </w:rPr>
        <w:t>e</w:t>
      </w:r>
      <w:r w:rsidR="000A7625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tr-TR"/>
        </w:rPr>
        <w:t>başladı. Gündem madd</w:t>
      </w:r>
      <w:r w:rsidR="00885475">
        <w:rPr>
          <w:rFonts w:ascii="Times New Roman" w:hAnsi="Times New Roman" w:cs="Times New Roman"/>
          <w:sz w:val="24"/>
          <w:szCs w:val="24"/>
          <w:lang w:val="tr-TR"/>
        </w:rPr>
        <w:t>e</w:t>
      </w:r>
      <w:r w:rsidR="005D10C2">
        <w:rPr>
          <w:rFonts w:ascii="Times New Roman" w:hAnsi="Times New Roman" w:cs="Times New Roman"/>
          <w:sz w:val="24"/>
          <w:szCs w:val="24"/>
          <w:lang w:val="tr-TR"/>
        </w:rPr>
        <w:t xml:space="preserve">lerinin 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görüşülmesine geçildi. </w:t>
      </w:r>
    </w:p>
    <w:p w14:paraId="4D883109" w14:textId="7CCE0E0B" w:rsidR="00E02DF8" w:rsidRDefault="00E02DF8" w:rsidP="004A4512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02CF61DE" w14:textId="68EA2430" w:rsidR="00E02DF8" w:rsidRDefault="00E02DF8" w:rsidP="004A4512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797B3B86" w14:textId="77777777" w:rsidR="00E02DF8" w:rsidRDefault="00E02DF8" w:rsidP="004A4512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0C257B51" w14:textId="348A85E6" w:rsidR="00A62FA8" w:rsidRDefault="00A62FA8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lastRenderedPageBreak/>
        <w:t>KARAR</w:t>
      </w:r>
    </w:p>
    <w:p w14:paraId="217DBA84" w14:textId="282BAFC1" w:rsidR="00E96E25" w:rsidRPr="00E96E25" w:rsidRDefault="00E96E25" w:rsidP="00E96E25">
      <w:pPr>
        <w:pStyle w:val="ListeParagraf"/>
        <w:numPr>
          <w:ilvl w:val="0"/>
          <w:numId w:val="24"/>
        </w:numPr>
        <w:jc w:val="both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17'ncisi</w:t>
      </w:r>
      <w:r w:rsidRPr="00E96E25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düzenlenecek olan "</w:t>
      </w:r>
      <w:proofErr w:type="gramStart"/>
      <w:r w:rsidRPr="00E96E25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Yabancı  Diller</w:t>
      </w:r>
      <w:proofErr w:type="gramEnd"/>
      <w:r w:rsidRPr="00E96E25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 Yüksekokulları  Yöneticileri Platformu  </w:t>
      </w:r>
      <w:proofErr w:type="spellStart"/>
      <w:r w:rsidRPr="00E96E25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toplantısı"na</w:t>
      </w:r>
      <w:proofErr w:type="spellEnd"/>
      <w:r w:rsidRPr="00E96E25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katılmak üzere yurtiçi görevlendirme yapılması hususu görüşüldü.</w:t>
      </w:r>
    </w:p>
    <w:p w14:paraId="6F691691" w14:textId="77777777" w:rsidR="00E96E25" w:rsidRPr="00E96E25" w:rsidRDefault="00E96E25" w:rsidP="00E96E25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52072EA8" w14:textId="4045F6B2" w:rsidR="009B0D81" w:rsidRPr="004864F4" w:rsidRDefault="00E96E25" w:rsidP="009B0D81">
      <w:pPr>
        <w:spacing w:after="0" w:line="240" w:lineRule="auto"/>
        <w:ind w:firstLine="360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E96E2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Yüksekokulumuz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Müdür Yar</w:t>
      </w:r>
      <w:r w:rsidR="003350D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dım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cı</w:t>
      </w:r>
      <w:r w:rsidR="003350D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sı</w:t>
      </w:r>
      <w:r w:rsidRPr="00E96E2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Öğr. </w:t>
      </w:r>
      <w:proofErr w:type="spellStart"/>
      <w:proofErr w:type="gramStart"/>
      <w:r w:rsidRPr="00E96E2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Gör.</w:t>
      </w:r>
      <w:r w:rsidR="00BF3F0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Dr</w:t>
      </w:r>
      <w:proofErr w:type="spellEnd"/>
      <w:r w:rsidR="00BF3F0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.</w:t>
      </w:r>
      <w:proofErr w:type="gramEnd"/>
      <w:r w:rsidRPr="00E96E2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Yıldıray </w:t>
      </w:r>
      <w:proofErr w:type="spellStart"/>
      <w:r w:rsidRPr="00E96E2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KURNAZ'</w:t>
      </w:r>
      <w:r w:rsidR="00BF3F0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ı</w:t>
      </w:r>
      <w:r w:rsidRPr="00E96E2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n</w:t>
      </w:r>
      <w:proofErr w:type="spellEnd"/>
      <w:r w:rsidRPr="00E96E2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Kocaeli Üni</w:t>
      </w:r>
      <w:r w:rsidRPr="00E96E2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versitesi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ev sahipliğinde 15.05.2025-16.05.2025</w:t>
      </w:r>
      <w:r w:rsidRPr="00E96E2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tarihleri arasında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17</w:t>
      </w:r>
      <w:r w:rsidRPr="00E96E2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’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ncisi</w:t>
      </w:r>
      <w:r w:rsidRPr="00E96E2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düzenlenecek olan "Yabancı Diller Yüksekokulları Yöneticileri Platformu</w:t>
      </w:r>
      <w:r w:rsidR="008B1D16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proofErr w:type="spellStart"/>
      <w:r w:rsidR="008B1D16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Toplantısı"na</w:t>
      </w:r>
      <w:proofErr w:type="spellEnd"/>
      <w:r w:rsidR="008B1D16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katılmak üzere 14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.05.2025-17</w:t>
      </w:r>
      <w:r w:rsidRPr="00E96E2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.05.202</w:t>
      </w:r>
      <w:r w:rsidR="008B1D16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5 tarihleri arasında  4(dört</w:t>
      </w:r>
      <w:r w:rsidR="003109A8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) gün süreyle yolluk, yevmiye, konaklama</w:t>
      </w:r>
      <w:r w:rsidRPr="00E96E2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ve gidiş-dönüş ulaşım (Otobüs-Uçak) giderlerinin Yüksekokulumuz bütçesinden karşılanmak üzere 2547 sayılı Yükseköğretim Kanunu’nun 39’uncu maddesi uyarınca görevlendirilmelerinin uygun olduğuna; konunun Rektörlük Makamına arzına ve gereği için Personel Da</w:t>
      </w:r>
      <w:r w:rsidR="009B0D81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ire Başkanlığına gönderilmesine </w:t>
      </w:r>
      <w:r w:rsidR="009B0D81" w:rsidRPr="004864F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oy birliği ile karar</w:t>
      </w:r>
      <w:r w:rsidR="009B0D81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verildi.</w:t>
      </w:r>
    </w:p>
    <w:p w14:paraId="1EA0661C" w14:textId="0A7A0688" w:rsidR="003350D7" w:rsidRDefault="003350D7" w:rsidP="00E96E2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2CA0A4A9" w14:textId="05841A3D" w:rsidR="003350D7" w:rsidRPr="003350D7" w:rsidRDefault="003350D7" w:rsidP="003350D7">
      <w:pPr>
        <w:pStyle w:val="ListeParagraf"/>
        <w:numPr>
          <w:ilvl w:val="0"/>
          <w:numId w:val="24"/>
        </w:numPr>
        <w:jc w:val="both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  <w:r w:rsidRPr="003350D7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Yüksekokulumuz Yabancı Diller Bölümü öğretim elemanlarından Öğr. Gör. Neslihan </w:t>
      </w:r>
      <w:proofErr w:type="spellStart"/>
      <w:r w:rsidRPr="003350D7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KELEŞ'in</w:t>
      </w:r>
      <w:proofErr w:type="spellEnd"/>
      <w:r w:rsidRPr="003350D7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 18.04.2025 tarihinde Sabancı</w:t>
      </w:r>
      <w:r w:rsidR="00E02DF8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</w:t>
      </w:r>
      <w:r w:rsidRPr="003350D7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Üniversitesi tarafından düzenlenecek olan “</w:t>
      </w:r>
      <w:proofErr w:type="spellStart"/>
      <w:r w:rsidRPr="003350D7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Speaking</w:t>
      </w:r>
      <w:proofErr w:type="spellEnd"/>
      <w:r w:rsidRPr="003350D7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</w:t>
      </w:r>
      <w:proofErr w:type="spellStart"/>
      <w:r w:rsidRPr="003350D7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Assessment</w:t>
      </w:r>
      <w:proofErr w:type="spellEnd"/>
      <w:r w:rsidRPr="003350D7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: </w:t>
      </w:r>
      <w:proofErr w:type="spellStart"/>
      <w:r w:rsidRPr="003350D7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Current</w:t>
      </w:r>
      <w:proofErr w:type="spellEnd"/>
      <w:r w:rsidRPr="003350D7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</w:t>
      </w:r>
      <w:proofErr w:type="spellStart"/>
      <w:r w:rsidRPr="003350D7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Trends</w:t>
      </w:r>
      <w:proofErr w:type="spellEnd"/>
      <w:r w:rsidRPr="003350D7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</w:t>
      </w:r>
      <w:proofErr w:type="spellStart"/>
      <w:r w:rsidRPr="003350D7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and</w:t>
      </w:r>
      <w:proofErr w:type="spellEnd"/>
      <w:r w:rsidRPr="003350D7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</w:t>
      </w:r>
      <w:proofErr w:type="spellStart"/>
      <w:r w:rsidRPr="003350D7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Opportunities</w:t>
      </w:r>
      <w:proofErr w:type="spellEnd"/>
      <w:r w:rsidRPr="003350D7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” adlı konferansa katılım sağlamak üzer</w:t>
      </w:r>
      <w:r w:rsidR="00E02DF8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e görevlendirilmesi görüşüldü.</w:t>
      </w:r>
    </w:p>
    <w:p w14:paraId="29D9A0F1" w14:textId="77777777" w:rsidR="003350D7" w:rsidRPr="00E96E25" w:rsidRDefault="003350D7" w:rsidP="003350D7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58A3DAA3" w14:textId="1A147D1A" w:rsidR="004864F4" w:rsidRPr="004864F4" w:rsidRDefault="004864F4" w:rsidP="00E02DF8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4864F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Yüksekokulumuz Yabancı Diller Bölümü öğretim elemanlarından Öğr. Gör. </w:t>
      </w:r>
      <w:r w:rsidR="00E02DF8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Neslihan </w:t>
      </w:r>
      <w:proofErr w:type="spellStart"/>
      <w:r w:rsidR="00E02DF8" w:rsidRPr="00E02DF8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KELEŞ’in</w:t>
      </w:r>
      <w:proofErr w:type="spellEnd"/>
      <w:r w:rsidR="00E02DF8" w:rsidRPr="00E02DF8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18.04.2025</w:t>
      </w:r>
      <w:r w:rsidRPr="004864F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r w:rsidR="00E02DF8" w:rsidRPr="00E02DF8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tarihinde</w:t>
      </w:r>
      <w:r w:rsidRPr="004864F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r w:rsidR="00E02DF8" w:rsidRPr="00E02DF8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Sabancı Üniversitesi tarafından düzenlenecek olan “</w:t>
      </w:r>
      <w:proofErr w:type="spellStart"/>
      <w:r w:rsidR="00E02DF8" w:rsidRPr="00E02DF8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Speaking</w:t>
      </w:r>
      <w:proofErr w:type="spellEnd"/>
      <w:r w:rsidR="00E02DF8" w:rsidRPr="00E02DF8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proofErr w:type="spellStart"/>
      <w:r w:rsidR="00E02DF8" w:rsidRPr="00E02DF8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Assessment</w:t>
      </w:r>
      <w:proofErr w:type="spellEnd"/>
      <w:r w:rsidR="00E02DF8" w:rsidRPr="00E02DF8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: </w:t>
      </w:r>
      <w:proofErr w:type="spellStart"/>
      <w:r w:rsidR="00E02DF8" w:rsidRPr="00E02DF8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Current</w:t>
      </w:r>
      <w:proofErr w:type="spellEnd"/>
      <w:r w:rsidR="00E02DF8" w:rsidRPr="00E02DF8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proofErr w:type="spellStart"/>
      <w:r w:rsidR="00E02DF8" w:rsidRPr="00E02DF8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Trends</w:t>
      </w:r>
      <w:proofErr w:type="spellEnd"/>
      <w:r w:rsidR="00E02DF8" w:rsidRPr="00E02DF8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proofErr w:type="spellStart"/>
      <w:r w:rsidR="00E02DF8" w:rsidRPr="00E02DF8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and</w:t>
      </w:r>
      <w:proofErr w:type="spellEnd"/>
      <w:r w:rsidR="00E02DF8" w:rsidRPr="00E02DF8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proofErr w:type="spellStart"/>
      <w:r w:rsidR="00E02DF8" w:rsidRPr="00E02DF8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Opportunities</w:t>
      </w:r>
      <w:proofErr w:type="spellEnd"/>
      <w:r w:rsidR="00E02DF8" w:rsidRPr="00E02DF8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” adlı</w:t>
      </w:r>
      <w:r w:rsidR="00E02DF8" w:rsidRPr="003350D7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</w:t>
      </w:r>
      <w:r w:rsidR="00E02DF8" w:rsidRPr="00E02DF8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konferansa</w:t>
      </w:r>
      <w:r w:rsidRPr="004864F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r w:rsidR="00FB1333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katılım sağlamak</w:t>
      </w:r>
      <w:r w:rsidR="00E02DF8" w:rsidRPr="00E02DF8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r w:rsidRPr="004864F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üzere yolluksuz ve </w:t>
      </w:r>
      <w:proofErr w:type="spellStart"/>
      <w:r w:rsidRPr="004864F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yevmiyesiz</w:t>
      </w:r>
      <w:proofErr w:type="spellEnd"/>
      <w:r w:rsidRPr="004864F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olarak </w:t>
      </w:r>
      <w:r w:rsidR="00E02DF8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18.04.2025</w:t>
      </w:r>
      <w:r w:rsidRPr="004864F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tarih</w:t>
      </w:r>
      <w:r w:rsidR="00E02DF8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inde </w:t>
      </w:r>
      <w:r w:rsidRPr="004864F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2547 Sayılı Yükseköğretim Kanununun 39’uncu maddesi uyarınca </w:t>
      </w:r>
      <w:r w:rsidR="00E02DF8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İstanbul’da</w:t>
      </w:r>
      <w:r w:rsidRPr="004864F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görevl</w:t>
      </w:r>
      <w:r w:rsidR="00E02DF8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endirilmesinin</w:t>
      </w:r>
      <w:r w:rsidRPr="004864F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uygun olduğuna.</w:t>
      </w:r>
    </w:p>
    <w:p w14:paraId="210789FD" w14:textId="77777777" w:rsidR="004864F4" w:rsidRPr="004864F4" w:rsidRDefault="004864F4" w:rsidP="004864F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2DD27C2F" w14:textId="77777777" w:rsidR="00E02DF8" w:rsidRPr="004864F4" w:rsidRDefault="00E02DF8" w:rsidP="00E02DF8">
      <w:pPr>
        <w:spacing w:after="0" w:line="240" w:lineRule="auto"/>
        <w:ind w:firstLine="360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Gereği için</w:t>
      </w:r>
      <w:r w:rsidRPr="004864F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Personel Daire Başkanlığına gönderilmesine </w:t>
      </w:r>
      <w:r w:rsidRPr="004864F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oy birliği ile karar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verildi.</w:t>
      </w:r>
    </w:p>
    <w:p w14:paraId="24AE4A1C" w14:textId="77777777" w:rsidR="003350D7" w:rsidRPr="00E96E25" w:rsidRDefault="003350D7" w:rsidP="003350D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6D2B89BC" w14:textId="1B07D6FA" w:rsidR="003350D7" w:rsidRPr="00E02DF8" w:rsidRDefault="00E02DF8" w:rsidP="00E02DF8">
      <w:pPr>
        <w:pStyle w:val="ListeParagraf"/>
        <w:numPr>
          <w:ilvl w:val="0"/>
          <w:numId w:val="24"/>
        </w:numPr>
        <w:jc w:val="both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  <w:r w:rsidRPr="00E02DF8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Yüksekokulumuz Yabancı Diller Bölümü öğretim elemanlarından Öğr. Gör. Dr. Elif AYDIN </w:t>
      </w:r>
      <w:proofErr w:type="spellStart"/>
      <w:r w:rsidRPr="00E02DF8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YAZICI'nın</w:t>
      </w:r>
      <w:proofErr w:type="spellEnd"/>
      <w:r w:rsidRPr="00E02DF8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18.04.2025 tarihinde Sabancı Üniversitesi tarafından düzenlenecek olan “</w:t>
      </w:r>
      <w:proofErr w:type="spellStart"/>
      <w:r w:rsidRPr="00E02DF8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Speaking</w:t>
      </w:r>
      <w:proofErr w:type="spellEnd"/>
      <w:r w:rsidRPr="00E02DF8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</w:t>
      </w:r>
      <w:proofErr w:type="spellStart"/>
      <w:r w:rsidRPr="00E02DF8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Assessment</w:t>
      </w:r>
      <w:proofErr w:type="spellEnd"/>
      <w:r w:rsidRPr="00E02DF8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: </w:t>
      </w:r>
      <w:proofErr w:type="spellStart"/>
      <w:r w:rsidRPr="00E02DF8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Current</w:t>
      </w:r>
      <w:proofErr w:type="spellEnd"/>
      <w:r w:rsidRPr="00E02DF8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</w:t>
      </w:r>
      <w:proofErr w:type="spellStart"/>
      <w:r w:rsidRPr="00E02DF8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Trends</w:t>
      </w:r>
      <w:proofErr w:type="spellEnd"/>
      <w:r w:rsidRPr="00E02DF8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</w:t>
      </w:r>
      <w:proofErr w:type="spellStart"/>
      <w:r w:rsidRPr="00E02DF8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and</w:t>
      </w:r>
      <w:proofErr w:type="spellEnd"/>
      <w:r w:rsidRPr="00E02DF8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</w:t>
      </w:r>
      <w:proofErr w:type="spellStart"/>
      <w:r w:rsidRPr="00E02DF8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Opportunities</w:t>
      </w:r>
      <w:proofErr w:type="spellEnd"/>
      <w:r w:rsidRPr="00E02DF8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” adlı konferansa katılım sağl</w:t>
      </w:r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amak üzere görevlendirilmesi görüşüldü.</w:t>
      </w:r>
    </w:p>
    <w:p w14:paraId="3A4FD028" w14:textId="77777777" w:rsidR="003350D7" w:rsidRPr="00E96E25" w:rsidRDefault="003350D7" w:rsidP="003350D7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4F398A9B" w14:textId="490C0C54" w:rsidR="00E02DF8" w:rsidRPr="004864F4" w:rsidRDefault="00E02DF8" w:rsidP="00E02DF8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4864F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Yüksekokulumuz Yabancı Diller Bölümü öğretim elemanlarından Öğr. Gör.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Dr. Elif AYDI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YAZICI’nı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18.04.2025</w:t>
      </w:r>
      <w:r w:rsidRPr="004864F4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tarihinde</w:t>
      </w:r>
      <w:r w:rsidRPr="004864F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r w:rsidRPr="00E02DF8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Sabancı Üniversitesi tarafından düzenlenecek olan “</w:t>
      </w:r>
      <w:proofErr w:type="spellStart"/>
      <w:r w:rsidRPr="00E02DF8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Speaking</w:t>
      </w:r>
      <w:proofErr w:type="spellEnd"/>
      <w:r w:rsidRPr="00E02DF8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proofErr w:type="spellStart"/>
      <w:r w:rsidRPr="00E02DF8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Assessment</w:t>
      </w:r>
      <w:proofErr w:type="spellEnd"/>
      <w:r w:rsidRPr="00E02DF8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: </w:t>
      </w:r>
      <w:proofErr w:type="spellStart"/>
      <w:r w:rsidRPr="00E02DF8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Current</w:t>
      </w:r>
      <w:proofErr w:type="spellEnd"/>
      <w:r w:rsidRPr="00E02DF8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proofErr w:type="spellStart"/>
      <w:r w:rsidRPr="00E02DF8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Trends</w:t>
      </w:r>
      <w:proofErr w:type="spellEnd"/>
      <w:r w:rsidRPr="00E02DF8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proofErr w:type="spellStart"/>
      <w:r w:rsidRPr="00E02DF8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and</w:t>
      </w:r>
      <w:proofErr w:type="spellEnd"/>
      <w:r w:rsidRPr="00E02DF8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proofErr w:type="spellStart"/>
      <w:r w:rsidRPr="00E02DF8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Opportunities</w:t>
      </w:r>
      <w:proofErr w:type="spellEnd"/>
      <w:r w:rsidRPr="00E02DF8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” adlı konferansa</w:t>
      </w:r>
      <w:r w:rsidRPr="004864F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r w:rsidR="00FB1333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katılım sağlamak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r w:rsidRPr="004864F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üzere yolluksuz ve </w:t>
      </w:r>
      <w:proofErr w:type="spellStart"/>
      <w:r w:rsidRPr="004864F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yevmiyesiz</w:t>
      </w:r>
      <w:proofErr w:type="spellEnd"/>
      <w:r w:rsidRPr="004864F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olarak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18.04.2025</w:t>
      </w:r>
      <w:r w:rsidRPr="004864F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tarih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inde </w:t>
      </w:r>
      <w:r w:rsidRPr="004864F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2547 Sayılı Yükseköğretim Kanununun 39’uncu maddesi uyarınca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İstanbul’da</w:t>
      </w:r>
      <w:r w:rsidRPr="004864F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görevlendirilmesinin, uygun olduğuna.</w:t>
      </w:r>
    </w:p>
    <w:p w14:paraId="6D873758" w14:textId="77777777" w:rsidR="00E02DF8" w:rsidRPr="004864F4" w:rsidRDefault="00E02DF8" w:rsidP="00E02DF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77631F67" w14:textId="1BA3AFC1" w:rsidR="00E02DF8" w:rsidRPr="004864F4" w:rsidRDefault="00E02DF8" w:rsidP="00E02DF8">
      <w:pPr>
        <w:spacing w:after="0" w:line="240" w:lineRule="auto"/>
        <w:ind w:firstLine="360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Gereği için</w:t>
      </w:r>
      <w:r w:rsidRPr="004864F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Personel Daire Başkanlığına gönderilmesine </w:t>
      </w:r>
      <w:r w:rsidRPr="004864F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oy birliği ile karar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verildi.</w:t>
      </w:r>
    </w:p>
    <w:p w14:paraId="220458C6" w14:textId="77777777" w:rsidR="003350D7" w:rsidRPr="00E96E25" w:rsidRDefault="003350D7" w:rsidP="003350D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13F5D429" w14:textId="73C8C8E1" w:rsidR="00E02DF8" w:rsidRPr="002E1AA6" w:rsidRDefault="00E02DF8" w:rsidP="002E1AA6">
      <w:pPr>
        <w:pStyle w:val="ListeParagraf"/>
        <w:numPr>
          <w:ilvl w:val="0"/>
          <w:numId w:val="28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ED392B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Yüksekokulumuz Yabancı Diller Bölümü Öğr. Gör. Emrullah </w:t>
      </w:r>
      <w:proofErr w:type="spellStart"/>
      <w:r w:rsidRPr="00ED392B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AY'ın</w:t>
      </w:r>
      <w:proofErr w:type="spellEnd"/>
      <w:r w:rsidRPr="00ED392B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2022-1-ES01-KA220-SCH- 000088733 kodlu ERASMUS-AB projesinde araştırmacı ve tercüman olarak </w:t>
      </w:r>
      <w:r w:rsidR="002E1AA6" w:rsidRPr="002E1AA6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18-20 Haziran 2025 tarihleri arasında İspanya </w:t>
      </w:r>
      <w:proofErr w:type="spellStart"/>
      <w:r w:rsidR="002E1AA6" w:rsidRPr="002E1AA6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Alicante</w:t>
      </w:r>
      <w:proofErr w:type="spellEnd"/>
      <w:r w:rsidR="002E1AA6" w:rsidRPr="002E1AA6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Üniversitesi’nde yapılacak proje toplantısına 17-21 Haziran 2025 tarihlerinde yolluksuz ve </w:t>
      </w:r>
      <w:proofErr w:type="spellStart"/>
      <w:r w:rsidR="002E1AA6" w:rsidRPr="002E1AA6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yevmiyesiz</w:t>
      </w:r>
      <w:proofErr w:type="spellEnd"/>
      <w:r w:rsidR="002E1AA6" w:rsidRPr="002E1AA6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</w:t>
      </w:r>
      <w:r w:rsidR="002E1AA6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görevlendirilmesi </w:t>
      </w:r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görüşüldü.</w:t>
      </w:r>
    </w:p>
    <w:p w14:paraId="58D8E164" w14:textId="77777777" w:rsidR="00E02DF8" w:rsidRPr="00BA0612" w:rsidRDefault="00E02DF8" w:rsidP="00E02DF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134B9186" w14:textId="173F5830" w:rsidR="00E02DF8" w:rsidRDefault="00E02DF8" w:rsidP="00E02DF8">
      <w:pPr>
        <w:spacing w:after="0" w:line="240" w:lineRule="auto"/>
        <w:ind w:firstLine="426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D90E9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Yüksekokulumuz </w:t>
      </w:r>
      <w:r w:rsidRPr="0016696B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Yabancı Diller Bölümü Öğr. Gör. </w:t>
      </w:r>
      <w:proofErr w:type="gramStart"/>
      <w:r w:rsidRPr="0016696B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Emrullah </w:t>
      </w:r>
      <w:proofErr w:type="spellStart"/>
      <w:r w:rsidRPr="0016696B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AY'ın</w:t>
      </w:r>
      <w:proofErr w:type="spellEnd"/>
      <w:r w:rsidRPr="0016696B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2022-1-ES01-KA220-SCH- 000088733 kodlu ERASMUS-AB projesinde a</w:t>
      </w:r>
      <w:r w:rsidR="003109A8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raştırmacı ve tercüman olarak 18-20 Haziran 2025</w:t>
      </w:r>
      <w:r w:rsidRPr="0016696B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tarihleri arasında </w:t>
      </w:r>
      <w:r w:rsidR="003109A8" w:rsidRPr="003109A8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İspanya </w:t>
      </w:r>
      <w:proofErr w:type="spellStart"/>
      <w:r w:rsidR="003109A8" w:rsidRPr="003109A8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Alicante</w:t>
      </w:r>
      <w:proofErr w:type="spellEnd"/>
      <w:r w:rsidR="003109A8" w:rsidRPr="003109A8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r w:rsidRPr="0016696B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Üniversitesi’nde yapılacak </w:t>
      </w:r>
      <w:r w:rsidR="009B0D81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proje toplantısına 17-21</w:t>
      </w:r>
      <w:r w:rsidR="003109A8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Haziran 2025</w:t>
      </w:r>
      <w:r w:rsidRPr="0016696B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tarihlerinde yolluksuz ve </w:t>
      </w:r>
      <w:proofErr w:type="spellStart"/>
      <w:r w:rsidRPr="0016696B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yevmiyesiz</w:t>
      </w:r>
      <w:proofErr w:type="spellEnd"/>
      <w:r w:rsidRPr="0016696B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olarak 2547 Sayılı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lastRenderedPageBreak/>
        <w:t>Yükseköğretim Kanunun</w:t>
      </w:r>
      <w:r w:rsidR="003109A8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un 39’uncu maddesi uyarınca yurt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dışı</w:t>
      </w:r>
      <w:r w:rsidR="008B1D16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nda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(</w:t>
      </w:r>
      <w:r w:rsidR="003109A8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İspanya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) görevlendirilmesinin, uygun olduğuna. </w:t>
      </w:r>
      <w:proofErr w:type="gramEnd"/>
    </w:p>
    <w:p w14:paraId="551A6D23" w14:textId="77777777" w:rsidR="00E02DF8" w:rsidRDefault="00E02DF8" w:rsidP="00E02DF8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71D9BF0A" w14:textId="77777777" w:rsidR="00E02DF8" w:rsidRDefault="00E02DF8" w:rsidP="00E02DF8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9079F9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Rektörlük Makamına arzına ve gereği için Personel Daire Başkanlığına gönderilmesine;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r w:rsidRPr="00907776">
        <w:rPr>
          <w:rFonts w:ascii="Times New Roman" w:hAnsi="Times New Roman" w:cs="Times New Roman"/>
          <w:sz w:val="24"/>
          <w:szCs w:val="24"/>
        </w:rPr>
        <w:t xml:space="preserve">oy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birliği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ile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karar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verildi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>.</w:t>
      </w:r>
    </w:p>
    <w:p w14:paraId="06595864" w14:textId="7426F8DC" w:rsidR="003350D7" w:rsidRDefault="003350D7" w:rsidP="00E96E2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37133268" w14:textId="67343316" w:rsidR="00E02DF8" w:rsidRDefault="00E02DF8" w:rsidP="00E02DF8">
      <w:pPr>
        <w:pStyle w:val="ListeParagraf"/>
        <w:numPr>
          <w:ilvl w:val="0"/>
          <w:numId w:val="28"/>
        </w:num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  <w:r w:rsidRPr="00E02DF8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Yüksekokulumuz Yabancı Diller Bölümü hazırlık programına kayıtlı olup merkezi yabancı dil puanı ile hazırlık sınıfından muaf olma talebinde bulunan öğrencilerin mu</w:t>
      </w:r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afiyet talepleri görüşüldü.</w:t>
      </w:r>
    </w:p>
    <w:p w14:paraId="76819FFC" w14:textId="77777777" w:rsidR="00E02DF8" w:rsidRPr="00B2348F" w:rsidRDefault="00E02DF8" w:rsidP="00E02DF8">
      <w:pPr>
        <w:pStyle w:val="ListeParagraf"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</w:p>
    <w:p w14:paraId="65E38F70" w14:textId="09C0608B" w:rsidR="00E02DF8" w:rsidRDefault="00E02DF8" w:rsidP="00E02DF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proofErr w:type="gramStart"/>
      <w:r w:rsidRPr="00B2348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Yüksekokulumuz Yabancı Diller Bölümü Hazırlık Programına kayıtlı olup </w:t>
      </w:r>
      <w:r w:rsidR="002E1AA6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Merkezi Yabancı dil </w:t>
      </w:r>
      <w:r w:rsidRPr="00B2348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puanına göre hazırlık sınıfından muaf olma talebinde bulunan öğr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encilerin muafiyet talepleri değerlendirilmiş olup aşağıda isimleri belirtilen öğrencilerin </w:t>
      </w:r>
      <w:r w:rsidRPr="00B2348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"Trabzon Üniversitesi Yabancı Diller Yüksekokulu Zorunlu Yabancı Dil Hazırlık Sınıfı ve </w:t>
      </w:r>
      <w:proofErr w:type="spellStart"/>
      <w:r w:rsidRPr="00B2348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Önlisans</w:t>
      </w:r>
      <w:proofErr w:type="spellEnd"/>
      <w:r w:rsidRPr="00B2348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- Lisans Düzeyi Ortak Zorunlu Yabancı Dil Dersleri Eğitim- Öğretim ve Sınav </w:t>
      </w:r>
      <w:proofErr w:type="spellStart"/>
      <w:r w:rsidRPr="00B2348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Yönergesi"nin</w:t>
      </w:r>
      <w:proofErr w:type="spellEnd"/>
      <w:r w:rsidRPr="00B2348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5'inci maddesi 2/c bendi uyarınca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hazırlık sınıfından muaf olması uygun görülmüştür. </w:t>
      </w:r>
      <w:proofErr w:type="gramEnd"/>
    </w:p>
    <w:p w14:paraId="11FF9EC4" w14:textId="77777777" w:rsidR="00E02DF8" w:rsidRDefault="00E02DF8" w:rsidP="00E02DF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736BDD45" w14:textId="11637EC3" w:rsidR="00E02DF8" w:rsidRDefault="00E02DF8" w:rsidP="00E02DF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Muafiyet Talebi Uygun Görülen Öğrenciler;</w:t>
      </w:r>
    </w:p>
    <w:tbl>
      <w:tblPr>
        <w:tblStyle w:val="TabloKlavuzu"/>
        <w:tblpPr w:leftFromText="141" w:rightFromText="141" w:vertAnchor="page" w:horzAnchor="margin" w:tblpY="6166"/>
        <w:tblW w:w="9776" w:type="dxa"/>
        <w:tblLook w:val="04A0" w:firstRow="1" w:lastRow="0" w:firstColumn="1" w:lastColumn="0" w:noHBand="0" w:noVBand="1"/>
      </w:tblPr>
      <w:tblGrid>
        <w:gridCol w:w="643"/>
        <w:gridCol w:w="2557"/>
        <w:gridCol w:w="1558"/>
        <w:gridCol w:w="2608"/>
        <w:gridCol w:w="2410"/>
      </w:tblGrid>
      <w:tr w:rsidR="00AD20CA" w:rsidRPr="009B0D81" w14:paraId="482F435F" w14:textId="77777777" w:rsidTr="00AD20CA">
        <w:tc>
          <w:tcPr>
            <w:tcW w:w="643" w:type="dxa"/>
          </w:tcPr>
          <w:p w14:paraId="255835BF" w14:textId="77777777" w:rsidR="00AD20CA" w:rsidRPr="009B0D81" w:rsidRDefault="00AD20CA" w:rsidP="00AD20CA">
            <w:pPr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tr-TR" w:eastAsia="tr-TR"/>
              </w:rPr>
            </w:pPr>
            <w:r w:rsidRPr="009B0D81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tr-TR" w:eastAsia="tr-TR"/>
              </w:rPr>
              <w:t>Sıra</w:t>
            </w:r>
          </w:p>
        </w:tc>
        <w:tc>
          <w:tcPr>
            <w:tcW w:w="2557" w:type="dxa"/>
          </w:tcPr>
          <w:p w14:paraId="4412A698" w14:textId="77777777" w:rsidR="00AD20CA" w:rsidRPr="009B0D81" w:rsidRDefault="00AD20CA" w:rsidP="00AD20CA">
            <w:pPr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tr-TR" w:eastAsia="tr-TR"/>
              </w:rPr>
            </w:pPr>
            <w:r w:rsidRPr="009B0D81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tr-TR" w:eastAsia="tr-TR"/>
              </w:rPr>
              <w:t>Adı Soyadı</w:t>
            </w:r>
          </w:p>
        </w:tc>
        <w:tc>
          <w:tcPr>
            <w:tcW w:w="1558" w:type="dxa"/>
          </w:tcPr>
          <w:p w14:paraId="1A8DF6A1" w14:textId="77777777" w:rsidR="00AD20CA" w:rsidRPr="009B0D81" w:rsidRDefault="00AD20CA" w:rsidP="00AD20CA">
            <w:pPr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tr-TR" w:eastAsia="tr-TR"/>
              </w:rPr>
            </w:pPr>
            <w:r w:rsidRPr="009B0D81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tr-TR" w:eastAsia="tr-TR"/>
              </w:rPr>
              <w:t>TC</w:t>
            </w:r>
          </w:p>
        </w:tc>
        <w:tc>
          <w:tcPr>
            <w:tcW w:w="2608" w:type="dxa"/>
          </w:tcPr>
          <w:p w14:paraId="533B370F" w14:textId="77777777" w:rsidR="00AD20CA" w:rsidRPr="009B0D81" w:rsidRDefault="00AD20CA" w:rsidP="00AD20CA">
            <w:pPr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tr-TR" w:eastAsia="tr-TR"/>
              </w:rPr>
            </w:pPr>
            <w:r w:rsidRPr="009B0D81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tr-TR" w:eastAsia="tr-TR"/>
              </w:rPr>
              <w:t>YDS DÖNEM/PUAN</w:t>
            </w:r>
          </w:p>
        </w:tc>
        <w:tc>
          <w:tcPr>
            <w:tcW w:w="2410" w:type="dxa"/>
          </w:tcPr>
          <w:p w14:paraId="21BC199C" w14:textId="77777777" w:rsidR="00AD20CA" w:rsidRPr="009B0D81" w:rsidRDefault="00AD20CA" w:rsidP="00AD20CA">
            <w:pPr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tr-TR" w:eastAsia="tr-TR"/>
              </w:rPr>
            </w:pPr>
            <w:r w:rsidRPr="009B0D81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tr-TR" w:eastAsia="tr-TR"/>
              </w:rPr>
              <w:t>Program</w:t>
            </w:r>
          </w:p>
        </w:tc>
      </w:tr>
      <w:tr w:rsidR="00AD20CA" w:rsidRPr="009B0D81" w14:paraId="78F9A303" w14:textId="77777777" w:rsidTr="00AD20CA">
        <w:tc>
          <w:tcPr>
            <w:tcW w:w="643" w:type="dxa"/>
          </w:tcPr>
          <w:p w14:paraId="58387B36" w14:textId="77777777" w:rsidR="00AD20CA" w:rsidRPr="009B0D81" w:rsidRDefault="00AD20CA" w:rsidP="00AD20CA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 w:rsidRPr="009B0D81"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1</w:t>
            </w:r>
          </w:p>
        </w:tc>
        <w:tc>
          <w:tcPr>
            <w:tcW w:w="2557" w:type="dxa"/>
          </w:tcPr>
          <w:p w14:paraId="09DBAF72" w14:textId="77777777" w:rsidR="00AD20CA" w:rsidRPr="009B0D81" w:rsidRDefault="00AD20CA" w:rsidP="00AD20CA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 w:rsidRPr="009B0D81"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Asel ARIKAN</w:t>
            </w:r>
          </w:p>
        </w:tc>
        <w:tc>
          <w:tcPr>
            <w:tcW w:w="1558" w:type="dxa"/>
          </w:tcPr>
          <w:p w14:paraId="4BE6604F" w14:textId="77777777" w:rsidR="00AD20CA" w:rsidRPr="009B0D81" w:rsidRDefault="00AD20CA" w:rsidP="00AD20CA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 w:rsidRPr="009B0D81"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10371058432</w:t>
            </w:r>
          </w:p>
        </w:tc>
        <w:tc>
          <w:tcPr>
            <w:tcW w:w="2608" w:type="dxa"/>
          </w:tcPr>
          <w:p w14:paraId="6009A3DE" w14:textId="77777777" w:rsidR="00AD20CA" w:rsidRPr="009B0D81" w:rsidRDefault="00AD20CA" w:rsidP="00AD20CA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 w:rsidRPr="009B0D81"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YDS 2025/1 – 87,50</w:t>
            </w:r>
          </w:p>
        </w:tc>
        <w:tc>
          <w:tcPr>
            <w:tcW w:w="2410" w:type="dxa"/>
          </w:tcPr>
          <w:p w14:paraId="6CE06E70" w14:textId="77777777" w:rsidR="00AD20CA" w:rsidRPr="009B0D81" w:rsidRDefault="00AD20CA" w:rsidP="00AD20CA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 w:rsidRPr="009B0D81"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İngilizce Öğretmenliği</w:t>
            </w:r>
          </w:p>
        </w:tc>
      </w:tr>
      <w:tr w:rsidR="00AD20CA" w:rsidRPr="009B0D81" w14:paraId="38A6AD33" w14:textId="77777777" w:rsidTr="00AD20CA">
        <w:tc>
          <w:tcPr>
            <w:tcW w:w="643" w:type="dxa"/>
          </w:tcPr>
          <w:p w14:paraId="1BEFB2B0" w14:textId="77777777" w:rsidR="00AD20CA" w:rsidRPr="009B0D81" w:rsidRDefault="00AD20CA" w:rsidP="00AD20CA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 w:rsidRPr="009B0D81"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2</w:t>
            </w:r>
          </w:p>
        </w:tc>
        <w:tc>
          <w:tcPr>
            <w:tcW w:w="2557" w:type="dxa"/>
          </w:tcPr>
          <w:p w14:paraId="55A6C282" w14:textId="77777777" w:rsidR="00AD20CA" w:rsidRPr="009B0D81" w:rsidRDefault="00AD20CA" w:rsidP="00AD20CA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 w:rsidRPr="009B0D81"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Naz AKTAŞ</w:t>
            </w:r>
          </w:p>
        </w:tc>
        <w:tc>
          <w:tcPr>
            <w:tcW w:w="1558" w:type="dxa"/>
          </w:tcPr>
          <w:p w14:paraId="7980D462" w14:textId="77777777" w:rsidR="00AD20CA" w:rsidRPr="009B0D81" w:rsidRDefault="00AD20CA" w:rsidP="00AD20CA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 w:rsidRPr="009B0D81"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11412016770</w:t>
            </w:r>
          </w:p>
        </w:tc>
        <w:tc>
          <w:tcPr>
            <w:tcW w:w="2608" w:type="dxa"/>
          </w:tcPr>
          <w:p w14:paraId="5E60A7AA" w14:textId="77777777" w:rsidR="00AD20CA" w:rsidRPr="009B0D81" w:rsidRDefault="00AD20CA" w:rsidP="00AD20CA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 w:rsidRPr="009B0D81"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YDS 2025/1 – 86,25</w:t>
            </w:r>
          </w:p>
        </w:tc>
        <w:tc>
          <w:tcPr>
            <w:tcW w:w="2410" w:type="dxa"/>
          </w:tcPr>
          <w:p w14:paraId="3D0D0C89" w14:textId="77777777" w:rsidR="00AD20CA" w:rsidRPr="009B0D81" w:rsidRDefault="00AD20CA" w:rsidP="00AD20CA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 w:rsidRPr="009B0D81"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İngilizce Öğretmenliği</w:t>
            </w:r>
          </w:p>
        </w:tc>
      </w:tr>
      <w:tr w:rsidR="00AD20CA" w:rsidRPr="009B0D81" w14:paraId="3C144AE0" w14:textId="77777777" w:rsidTr="00AD20CA">
        <w:tc>
          <w:tcPr>
            <w:tcW w:w="643" w:type="dxa"/>
          </w:tcPr>
          <w:p w14:paraId="6D4F57AA" w14:textId="77777777" w:rsidR="00AD20CA" w:rsidRPr="009B0D81" w:rsidRDefault="00AD20CA" w:rsidP="00AD20CA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 w:rsidRPr="009B0D81"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3</w:t>
            </w:r>
          </w:p>
        </w:tc>
        <w:tc>
          <w:tcPr>
            <w:tcW w:w="2557" w:type="dxa"/>
          </w:tcPr>
          <w:p w14:paraId="17E3024E" w14:textId="77777777" w:rsidR="00AD20CA" w:rsidRPr="009B0D81" w:rsidRDefault="00AD20CA" w:rsidP="00AD20CA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 w:rsidRPr="009B0D81"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Azra AKTAŞ</w:t>
            </w:r>
          </w:p>
        </w:tc>
        <w:tc>
          <w:tcPr>
            <w:tcW w:w="1558" w:type="dxa"/>
          </w:tcPr>
          <w:p w14:paraId="7ADC3363" w14:textId="77777777" w:rsidR="00AD20CA" w:rsidRPr="009B0D81" w:rsidRDefault="00AD20CA" w:rsidP="00AD20CA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 w:rsidRPr="009B0D81"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10334936302</w:t>
            </w:r>
          </w:p>
        </w:tc>
        <w:tc>
          <w:tcPr>
            <w:tcW w:w="2608" w:type="dxa"/>
          </w:tcPr>
          <w:p w14:paraId="6CAC60FC" w14:textId="77777777" w:rsidR="00AD20CA" w:rsidRPr="009B0D81" w:rsidRDefault="00AD20CA" w:rsidP="00AD20CA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 w:rsidRPr="009B0D81"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YDS 2025/1 – 92,50</w:t>
            </w:r>
          </w:p>
        </w:tc>
        <w:tc>
          <w:tcPr>
            <w:tcW w:w="2410" w:type="dxa"/>
          </w:tcPr>
          <w:p w14:paraId="2C11A5D9" w14:textId="77777777" w:rsidR="00AD20CA" w:rsidRPr="009B0D81" w:rsidRDefault="00AD20CA" w:rsidP="00AD20CA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 w:rsidRPr="009B0D81"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İngilizce Öğretmenliği</w:t>
            </w:r>
          </w:p>
        </w:tc>
      </w:tr>
      <w:tr w:rsidR="00AD20CA" w:rsidRPr="009B0D81" w14:paraId="3D02D65C" w14:textId="77777777" w:rsidTr="00AD20CA">
        <w:tc>
          <w:tcPr>
            <w:tcW w:w="643" w:type="dxa"/>
          </w:tcPr>
          <w:p w14:paraId="7189536E" w14:textId="77777777" w:rsidR="00AD20CA" w:rsidRPr="009B0D81" w:rsidRDefault="00AD20CA" w:rsidP="00AD20CA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 w:rsidRPr="009B0D81"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4</w:t>
            </w:r>
          </w:p>
        </w:tc>
        <w:tc>
          <w:tcPr>
            <w:tcW w:w="2557" w:type="dxa"/>
          </w:tcPr>
          <w:p w14:paraId="3C529DEB" w14:textId="77777777" w:rsidR="00AD20CA" w:rsidRPr="009B0D81" w:rsidRDefault="00AD20CA" w:rsidP="00AD20CA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 w:rsidRPr="009B0D81"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Meltem KILINÇOĞLU</w:t>
            </w:r>
          </w:p>
        </w:tc>
        <w:tc>
          <w:tcPr>
            <w:tcW w:w="1558" w:type="dxa"/>
          </w:tcPr>
          <w:p w14:paraId="48811D0F" w14:textId="77777777" w:rsidR="00AD20CA" w:rsidRPr="009B0D81" w:rsidRDefault="00AD20CA" w:rsidP="00AD20CA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 w:rsidRPr="009B0D81"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12257364910</w:t>
            </w:r>
          </w:p>
        </w:tc>
        <w:tc>
          <w:tcPr>
            <w:tcW w:w="2608" w:type="dxa"/>
          </w:tcPr>
          <w:p w14:paraId="1C449661" w14:textId="77777777" w:rsidR="00AD20CA" w:rsidRPr="009B0D81" w:rsidRDefault="00AD20CA" w:rsidP="00AD20CA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 w:rsidRPr="009B0D81"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YDS 2025/1 – 87,50</w:t>
            </w:r>
          </w:p>
        </w:tc>
        <w:tc>
          <w:tcPr>
            <w:tcW w:w="2410" w:type="dxa"/>
          </w:tcPr>
          <w:p w14:paraId="0E49B71F" w14:textId="77777777" w:rsidR="00AD20CA" w:rsidRPr="009B0D81" w:rsidRDefault="00AD20CA" w:rsidP="00AD20CA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 w:rsidRPr="009B0D81"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İngilizce Öğretmenliği</w:t>
            </w:r>
          </w:p>
        </w:tc>
      </w:tr>
      <w:tr w:rsidR="00AD20CA" w:rsidRPr="009B0D81" w14:paraId="5E2A8B1B" w14:textId="77777777" w:rsidTr="00AD20CA">
        <w:tc>
          <w:tcPr>
            <w:tcW w:w="643" w:type="dxa"/>
          </w:tcPr>
          <w:p w14:paraId="30E666CF" w14:textId="77777777" w:rsidR="00AD20CA" w:rsidRPr="009B0D81" w:rsidRDefault="00AD20CA" w:rsidP="00AD20CA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 w:rsidRPr="009B0D81"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5</w:t>
            </w:r>
          </w:p>
        </w:tc>
        <w:tc>
          <w:tcPr>
            <w:tcW w:w="2557" w:type="dxa"/>
          </w:tcPr>
          <w:p w14:paraId="1202CF72" w14:textId="77777777" w:rsidR="00AD20CA" w:rsidRPr="009B0D81" w:rsidRDefault="00AD20CA" w:rsidP="00AD20CA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 w:rsidRPr="009B0D81"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Berat Tuna ÇAĞIRAN</w:t>
            </w:r>
          </w:p>
        </w:tc>
        <w:tc>
          <w:tcPr>
            <w:tcW w:w="1558" w:type="dxa"/>
          </w:tcPr>
          <w:p w14:paraId="10DCFD64" w14:textId="77777777" w:rsidR="00AD20CA" w:rsidRPr="009B0D81" w:rsidRDefault="00AD20CA" w:rsidP="00AD20CA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 w:rsidRPr="009B0D81"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10071049068</w:t>
            </w:r>
          </w:p>
        </w:tc>
        <w:tc>
          <w:tcPr>
            <w:tcW w:w="2608" w:type="dxa"/>
          </w:tcPr>
          <w:p w14:paraId="08F1A8EB" w14:textId="77777777" w:rsidR="00AD20CA" w:rsidRPr="009B0D81" w:rsidRDefault="00AD20CA" w:rsidP="00AD20CA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 w:rsidRPr="009B0D81"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YÖKDİL 2025/1 – 92,50</w:t>
            </w:r>
          </w:p>
        </w:tc>
        <w:tc>
          <w:tcPr>
            <w:tcW w:w="2410" w:type="dxa"/>
          </w:tcPr>
          <w:p w14:paraId="39E9ECB4" w14:textId="77777777" w:rsidR="00AD20CA" w:rsidRPr="009B0D81" w:rsidRDefault="00AD20CA" w:rsidP="00AD20CA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 w:rsidRPr="009B0D81"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İngilizce Öğretmenliği</w:t>
            </w:r>
          </w:p>
        </w:tc>
      </w:tr>
      <w:tr w:rsidR="00AD20CA" w:rsidRPr="009B0D81" w14:paraId="6E8CAC82" w14:textId="77777777" w:rsidTr="00AD20CA">
        <w:tc>
          <w:tcPr>
            <w:tcW w:w="643" w:type="dxa"/>
          </w:tcPr>
          <w:p w14:paraId="21278338" w14:textId="77777777" w:rsidR="00AD20CA" w:rsidRPr="009B0D81" w:rsidRDefault="00AD20CA" w:rsidP="00AD20CA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 w:rsidRPr="009B0D81"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6</w:t>
            </w:r>
          </w:p>
        </w:tc>
        <w:tc>
          <w:tcPr>
            <w:tcW w:w="2557" w:type="dxa"/>
          </w:tcPr>
          <w:p w14:paraId="03E1D137" w14:textId="77777777" w:rsidR="00AD20CA" w:rsidRPr="009B0D81" w:rsidRDefault="00AD20CA" w:rsidP="00AD20CA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proofErr w:type="spellStart"/>
            <w:r w:rsidRPr="009B0D81"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Berika</w:t>
            </w:r>
            <w:proofErr w:type="spellEnd"/>
            <w:r w:rsidRPr="009B0D81"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 xml:space="preserve"> ÖZTÜRK</w:t>
            </w:r>
          </w:p>
        </w:tc>
        <w:tc>
          <w:tcPr>
            <w:tcW w:w="1558" w:type="dxa"/>
          </w:tcPr>
          <w:p w14:paraId="0923E49B" w14:textId="77777777" w:rsidR="00AD20CA" w:rsidRPr="009B0D81" w:rsidRDefault="00AD20CA" w:rsidP="00AD20CA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 w:rsidRPr="009B0D81"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11322019458</w:t>
            </w:r>
          </w:p>
        </w:tc>
        <w:tc>
          <w:tcPr>
            <w:tcW w:w="2608" w:type="dxa"/>
          </w:tcPr>
          <w:p w14:paraId="4105B592" w14:textId="77777777" w:rsidR="00AD20CA" w:rsidRPr="009B0D81" w:rsidRDefault="00AD20CA" w:rsidP="00AD20CA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 w:rsidRPr="009B0D81"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YDS 2024/2 – 85,00</w:t>
            </w:r>
          </w:p>
        </w:tc>
        <w:tc>
          <w:tcPr>
            <w:tcW w:w="2410" w:type="dxa"/>
          </w:tcPr>
          <w:p w14:paraId="131382C6" w14:textId="77777777" w:rsidR="00AD20CA" w:rsidRPr="009B0D81" w:rsidRDefault="00AD20CA" w:rsidP="00AD20CA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 w:rsidRPr="009B0D81"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İngilizce Öğretmenliği</w:t>
            </w:r>
          </w:p>
        </w:tc>
      </w:tr>
      <w:tr w:rsidR="00AD20CA" w:rsidRPr="009B0D81" w14:paraId="6789A207" w14:textId="77777777" w:rsidTr="00AD20CA">
        <w:tc>
          <w:tcPr>
            <w:tcW w:w="643" w:type="dxa"/>
          </w:tcPr>
          <w:p w14:paraId="25C2FB7A" w14:textId="77777777" w:rsidR="00AD20CA" w:rsidRPr="009B0D81" w:rsidRDefault="00AD20CA" w:rsidP="00AD20CA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 w:rsidRPr="009B0D81"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7</w:t>
            </w:r>
          </w:p>
        </w:tc>
        <w:tc>
          <w:tcPr>
            <w:tcW w:w="2557" w:type="dxa"/>
          </w:tcPr>
          <w:p w14:paraId="443641B9" w14:textId="77777777" w:rsidR="00AD20CA" w:rsidRPr="009B0D81" w:rsidRDefault="00AD20CA" w:rsidP="00AD20CA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 w:rsidRPr="009B0D81"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Erdem AKYÜZ</w:t>
            </w:r>
          </w:p>
        </w:tc>
        <w:tc>
          <w:tcPr>
            <w:tcW w:w="1558" w:type="dxa"/>
          </w:tcPr>
          <w:p w14:paraId="70843E34" w14:textId="77777777" w:rsidR="00AD20CA" w:rsidRPr="009B0D81" w:rsidRDefault="00AD20CA" w:rsidP="00AD20CA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 w:rsidRPr="009B0D81"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10980031642</w:t>
            </w:r>
          </w:p>
        </w:tc>
        <w:tc>
          <w:tcPr>
            <w:tcW w:w="2608" w:type="dxa"/>
          </w:tcPr>
          <w:p w14:paraId="1C535597" w14:textId="77777777" w:rsidR="00AD20CA" w:rsidRPr="009B0D81" w:rsidRDefault="00AD20CA" w:rsidP="00AD20CA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 w:rsidRPr="009B0D81"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YDS 2024/2 – 91,25</w:t>
            </w:r>
          </w:p>
        </w:tc>
        <w:tc>
          <w:tcPr>
            <w:tcW w:w="2410" w:type="dxa"/>
          </w:tcPr>
          <w:p w14:paraId="44074FB5" w14:textId="77777777" w:rsidR="00AD20CA" w:rsidRPr="009B0D81" w:rsidRDefault="00AD20CA" w:rsidP="00AD20CA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 w:rsidRPr="009B0D81"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İngilizce Öğretmenliği</w:t>
            </w:r>
          </w:p>
        </w:tc>
      </w:tr>
      <w:tr w:rsidR="00AD20CA" w:rsidRPr="009B0D81" w14:paraId="25104D0E" w14:textId="77777777" w:rsidTr="00AD20CA">
        <w:tc>
          <w:tcPr>
            <w:tcW w:w="643" w:type="dxa"/>
          </w:tcPr>
          <w:p w14:paraId="2619C721" w14:textId="77777777" w:rsidR="00AD20CA" w:rsidRPr="009B0D81" w:rsidRDefault="00AD20CA" w:rsidP="00AD20CA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 w:rsidRPr="009B0D81"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8</w:t>
            </w:r>
          </w:p>
        </w:tc>
        <w:tc>
          <w:tcPr>
            <w:tcW w:w="2557" w:type="dxa"/>
          </w:tcPr>
          <w:p w14:paraId="45F8F5A2" w14:textId="77777777" w:rsidR="00AD20CA" w:rsidRPr="009B0D81" w:rsidRDefault="00AD20CA" w:rsidP="00AD20CA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 w:rsidRPr="009B0D81"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Yağız Efe YARGELDİ</w:t>
            </w:r>
          </w:p>
        </w:tc>
        <w:tc>
          <w:tcPr>
            <w:tcW w:w="1558" w:type="dxa"/>
          </w:tcPr>
          <w:p w14:paraId="7AF42DFA" w14:textId="77777777" w:rsidR="00AD20CA" w:rsidRPr="009B0D81" w:rsidRDefault="00AD20CA" w:rsidP="00AD20CA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 w:rsidRPr="009B0D81"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10763928602</w:t>
            </w:r>
          </w:p>
        </w:tc>
        <w:tc>
          <w:tcPr>
            <w:tcW w:w="2608" w:type="dxa"/>
          </w:tcPr>
          <w:p w14:paraId="0494BFC4" w14:textId="77777777" w:rsidR="00AD20CA" w:rsidRPr="009B0D81" w:rsidRDefault="00AD20CA" w:rsidP="00AD20CA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 w:rsidRPr="009B0D81"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YDS 2024/2 – 86,25</w:t>
            </w:r>
          </w:p>
        </w:tc>
        <w:tc>
          <w:tcPr>
            <w:tcW w:w="2410" w:type="dxa"/>
          </w:tcPr>
          <w:p w14:paraId="598D8410" w14:textId="77777777" w:rsidR="00AD20CA" w:rsidRPr="009B0D81" w:rsidRDefault="00AD20CA" w:rsidP="00AD20CA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 w:rsidRPr="009B0D81"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İngilizce Öğretmenliği</w:t>
            </w:r>
          </w:p>
        </w:tc>
      </w:tr>
    </w:tbl>
    <w:p w14:paraId="5EDBF8B4" w14:textId="630F6486" w:rsidR="00E02DF8" w:rsidRDefault="00E02DF8" w:rsidP="00E02DF8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FC68F6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Gereğinin Öğrenci İşleri Daire Başkanlığınca yerine getirilmesine oy birliği ile karar verilmiştir.</w:t>
      </w:r>
    </w:p>
    <w:p w14:paraId="1E7A90B8" w14:textId="7C8BEA99" w:rsidR="00F76E88" w:rsidRPr="00F76E88" w:rsidRDefault="00AD20CA" w:rsidP="00F76E88">
      <w:pPr>
        <w:pStyle w:val="ListeParagraf"/>
        <w:numPr>
          <w:ilvl w:val="1"/>
          <w:numId w:val="30"/>
        </w:numPr>
        <w:jc w:val="both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)</w:t>
      </w:r>
      <w:r w:rsidR="00F76E88" w:rsidRPr="00F76E88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Yüksekokulumuz Yabancı Diller Bölümü öğret</w:t>
      </w:r>
      <w:r w:rsidR="00F76E88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im elemanlarından Öğr. Gör. Dr. Yıldıray </w:t>
      </w:r>
      <w:proofErr w:type="spellStart"/>
      <w:r w:rsidR="00F76E88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KURNAZ’</w:t>
      </w:r>
      <w:r w:rsidR="00F76E88" w:rsidRPr="00F76E88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ın</w:t>
      </w:r>
      <w:proofErr w:type="spellEnd"/>
      <w:r w:rsidR="00F76E88" w:rsidRPr="00F76E88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18.04.2025 tarihinde Sabancı Üniversitesi tarafından düzenlenecek olan “</w:t>
      </w:r>
      <w:proofErr w:type="spellStart"/>
      <w:r w:rsidR="00F76E88" w:rsidRPr="00F76E88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Speaking</w:t>
      </w:r>
      <w:proofErr w:type="spellEnd"/>
      <w:r w:rsidR="00F76E88" w:rsidRPr="00F76E88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</w:t>
      </w:r>
      <w:proofErr w:type="spellStart"/>
      <w:r w:rsidR="00F76E88" w:rsidRPr="00F76E88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Assessment</w:t>
      </w:r>
      <w:proofErr w:type="spellEnd"/>
      <w:r w:rsidR="00F76E88" w:rsidRPr="00F76E88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: </w:t>
      </w:r>
      <w:proofErr w:type="spellStart"/>
      <w:r w:rsidR="00F76E88" w:rsidRPr="00F76E88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Current</w:t>
      </w:r>
      <w:proofErr w:type="spellEnd"/>
      <w:r w:rsidR="00F76E88" w:rsidRPr="00F76E88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</w:t>
      </w:r>
      <w:proofErr w:type="spellStart"/>
      <w:r w:rsidR="00F76E88" w:rsidRPr="00F76E88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Trends</w:t>
      </w:r>
      <w:proofErr w:type="spellEnd"/>
      <w:r w:rsidR="00F76E88" w:rsidRPr="00F76E88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</w:t>
      </w:r>
      <w:proofErr w:type="spellStart"/>
      <w:r w:rsidR="00F76E88" w:rsidRPr="00F76E88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and</w:t>
      </w:r>
      <w:proofErr w:type="spellEnd"/>
      <w:r w:rsidR="00F76E88" w:rsidRPr="00F76E88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</w:t>
      </w:r>
      <w:proofErr w:type="spellStart"/>
      <w:r w:rsidR="00F76E88" w:rsidRPr="00F76E88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Opportunities</w:t>
      </w:r>
      <w:proofErr w:type="spellEnd"/>
      <w:r w:rsidR="00F76E88" w:rsidRPr="00F76E88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” adlı konferansa katılım sağlamak üzere görevlendirilmesi görüşüldü.</w:t>
      </w:r>
    </w:p>
    <w:p w14:paraId="5F0E93EC" w14:textId="77777777" w:rsidR="00F76E88" w:rsidRPr="00E96E25" w:rsidRDefault="00F76E88" w:rsidP="00F76E88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4D4D9D99" w14:textId="77777777" w:rsidR="00F76E88" w:rsidRPr="004864F4" w:rsidRDefault="00F76E88" w:rsidP="00F76E88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4864F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Yüksekokulumuz Yabancı Diller Bölümü öğretim elemanlarından Öğr. Gör.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Dr. Elif AYDI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YAZICI’nı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18.04.2025</w:t>
      </w:r>
      <w:r w:rsidRPr="004864F4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tarihinde</w:t>
      </w:r>
      <w:r w:rsidRPr="004864F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r w:rsidRPr="00E02DF8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Sabancı Üniversitesi tarafından düzenlenecek olan “</w:t>
      </w:r>
      <w:proofErr w:type="spellStart"/>
      <w:r w:rsidRPr="00E02DF8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Speaking</w:t>
      </w:r>
      <w:proofErr w:type="spellEnd"/>
      <w:r w:rsidRPr="00E02DF8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proofErr w:type="spellStart"/>
      <w:r w:rsidRPr="00E02DF8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Assessment</w:t>
      </w:r>
      <w:proofErr w:type="spellEnd"/>
      <w:r w:rsidRPr="00E02DF8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: </w:t>
      </w:r>
      <w:proofErr w:type="spellStart"/>
      <w:r w:rsidRPr="00E02DF8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Current</w:t>
      </w:r>
      <w:proofErr w:type="spellEnd"/>
      <w:r w:rsidRPr="00E02DF8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proofErr w:type="spellStart"/>
      <w:r w:rsidRPr="00E02DF8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Trends</w:t>
      </w:r>
      <w:proofErr w:type="spellEnd"/>
      <w:r w:rsidRPr="00E02DF8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proofErr w:type="spellStart"/>
      <w:r w:rsidRPr="00E02DF8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and</w:t>
      </w:r>
      <w:proofErr w:type="spellEnd"/>
      <w:r w:rsidRPr="00E02DF8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proofErr w:type="spellStart"/>
      <w:r w:rsidRPr="00E02DF8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Opportunities</w:t>
      </w:r>
      <w:proofErr w:type="spellEnd"/>
      <w:r w:rsidRPr="00E02DF8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” adlı konferansa</w:t>
      </w:r>
      <w:r w:rsidRPr="004864F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katılım sağlamak </w:t>
      </w:r>
      <w:r w:rsidRPr="004864F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üzere yolluksuz ve </w:t>
      </w:r>
      <w:proofErr w:type="spellStart"/>
      <w:r w:rsidRPr="004864F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yevmiyesiz</w:t>
      </w:r>
      <w:proofErr w:type="spellEnd"/>
      <w:r w:rsidRPr="004864F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olarak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18.04.2025</w:t>
      </w:r>
      <w:r w:rsidRPr="004864F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tarih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inde </w:t>
      </w:r>
      <w:r w:rsidRPr="004864F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2547 Sayılı Yükseköğretim Kanununun 39’uncu maddesi uyarınca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İstanbul’da</w:t>
      </w:r>
      <w:r w:rsidRPr="004864F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görevlendirilmesinin, uygun olduğuna.</w:t>
      </w:r>
    </w:p>
    <w:p w14:paraId="35A3E0C2" w14:textId="77777777" w:rsidR="00F76E88" w:rsidRPr="004864F4" w:rsidRDefault="00F76E88" w:rsidP="00F76E8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6AF234B6" w14:textId="77777777" w:rsidR="00F76E88" w:rsidRPr="004864F4" w:rsidRDefault="00F76E88" w:rsidP="00F76E88">
      <w:pPr>
        <w:spacing w:after="0" w:line="240" w:lineRule="auto"/>
        <w:ind w:firstLine="360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Gereği için</w:t>
      </w:r>
      <w:r w:rsidRPr="004864F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Personel Daire Başkanlığına gönderilmesine </w:t>
      </w:r>
      <w:r w:rsidRPr="004864F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oy birliği ile karar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verildi.</w:t>
      </w:r>
    </w:p>
    <w:p w14:paraId="52DE91FA" w14:textId="7D68D37F" w:rsidR="00BE3871" w:rsidRDefault="00BE3871" w:rsidP="00C05C2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39869EEE" w14:textId="77777777" w:rsidR="00AD20CA" w:rsidRDefault="00AD20CA" w:rsidP="00C05C2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7F9D10C7" w14:textId="74F27C47" w:rsidR="004C1B0F" w:rsidRPr="00D74D94" w:rsidRDefault="00B477B8" w:rsidP="00837BB4">
      <w:pPr>
        <w:tabs>
          <w:tab w:val="left" w:pos="3285"/>
        </w:tabs>
        <w:jc w:val="center"/>
        <w:rPr>
          <w:rFonts w:ascii="Times New Roman" w:hAnsi="Times New Roman" w:cs="Times New Roman"/>
          <w:sz w:val="24"/>
          <w:szCs w:val="24"/>
          <w:lang w:val="tr-TR"/>
        </w:rPr>
      </w:pPr>
      <w:proofErr w:type="gramStart"/>
      <w:r>
        <w:rPr>
          <w:rFonts w:ascii="Times New Roman" w:hAnsi="Times New Roman" w:cs="Times New Roman"/>
          <w:sz w:val="24"/>
          <w:szCs w:val="24"/>
          <w:lang w:val="tr-TR"/>
        </w:rPr>
        <w:t>…..</w:t>
      </w:r>
      <w:proofErr w:type="gramEnd"/>
      <w:r>
        <w:rPr>
          <w:rFonts w:ascii="Times New Roman" w:hAnsi="Times New Roman" w:cs="Times New Roman"/>
          <w:sz w:val="24"/>
          <w:szCs w:val="24"/>
          <w:lang w:val="tr-TR"/>
        </w:rPr>
        <w:t xml:space="preserve"> Toplantı saat 12.</w:t>
      </w:r>
      <w:r w:rsidR="009B0D81">
        <w:rPr>
          <w:rFonts w:ascii="Times New Roman" w:hAnsi="Times New Roman" w:cs="Times New Roman"/>
          <w:sz w:val="24"/>
          <w:szCs w:val="24"/>
          <w:lang w:val="tr-TR"/>
        </w:rPr>
        <w:t>3</w:t>
      </w:r>
      <w:r w:rsidR="007C37D0">
        <w:rPr>
          <w:rFonts w:ascii="Times New Roman" w:hAnsi="Times New Roman" w:cs="Times New Roman"/>
          <w:sz w:val="24"/>
          <w:szCs w:val="24"/>
          <w:lang w:val="tr-TR"/>
        </w:rPr>
        <w:t>0 d</w:t>
      </w:r>
      <w:r w:rsidR="006D3770">
        <w:rPr>
          <w:rFonts w:ascii="Times New Roman" w:hAnsi="Times New Roman" w:cs="Times New Roman"/>
          <w:sz w:val="24"/>
          <w:szCs w:val="24"/>
          <w:lang w:val="tr-TR"/>
        </w:rPr>
        <w:t>a</w:t>
      </w:r>
      <w:r w:rsidR="00837BB4">
        <w:rPr>
          <w:rFonts w:ascii="Times New Roman" w:hAnsi="Times New Roman" w:cs="Times New Roman"/>
          <w:sz w:val="24"/>
          <w:szCs w:val="24"/>
          <w:lang w:val="tr-TR"/>
        </w:rPr>
        <w:t xml:space="preserve"> sona ermiştir</w:t>
      </w:r>
      <w:proofErr w:type="gramStart"/>
      <w:r w:rsidR="00837BB4">
        <w:rPr>
          <w:rFonts w:ascii="Times New Roman" w:hAnsi="Times New Roman" w:cs="Times New Roman"/>
          <w:sz w:val="24"/>
          <w:szCs w:val="24"/>
          <w:lang w:val="tr-TR"/>
        </w:rPr>
        <w:t>….</w:t>
      </w:r>
      <w:proofErr w:type="gramEnd"/>
    </w:p>
    <w:sectPr w:rsidR="004C1B0F" w:rsidRPr="00D74D94" w:rsidSect="00F2124F">
      <w:pgSz w:w="11906" w:h="16838"/>
      <w:pgMar w:top="993" w:right="1417" w:bottom="993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9A7288"/>
    <w:multiLevelType w:val="hybridMultilevel"/>
    <w:tmpl w:val="595EC51E"/>
    <w:lvl w:ilvl="0" w:tplc="041F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076939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345F08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894961"/>
    <w:multiLevelType w:val="hybridMultilevel"/>
    <w:tmpl w:val="B66CD4E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381E9A"/>
    <w:multiLevelType w:val="hybridMultilevel"/>
    <w:tmpl w:val="0AEC82C6"/>
    <w:lvl w:ilvl="0" w:tplc="88DE35C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535609"/>
    <w:multiLevelType w:val="hybridMultilevel"/>
    <w:tmpl w:val="ED0475E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DF5A4F"/>
    <w:multiLevelType w:val="multilevel"/>
    <w:tmpl w:val="8FF677B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2F6E5D67"/>
    <w:multiLevelType w:val="hybridMultilevel"/>
    <w:tmpl w:val="B540DFA6"/>
    <w:lvl w:ilvl="0" w:tplc="D26623B2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A02181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F42F5C"/>
    <w:multiLevelType w:val="hybridMultilevel"/>
    <w:tmpl w:val="ED0475E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CA1EFD"/>
    <w:multiLevelType w:val="hybridMultilevel"/>
    <w:tmpl w:val="2E3293D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EC3A13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2625E9F"/>
    <w:multiLevelType w:val="hybridMultilevel"/>
    <w:tmpl w:val="A14E9D4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B72E30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743C31"/>
    <w:multiLevelType w:val="hybridMultilevel"/>
    <w:tmpl w:val="A80A2F76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4C28FA"/>
    <w:multiLevelType w:val="hybridMultilevel"/>
    <w:tmpl w:val="C17C3012"/>
    <w:lvl w:ilvl="0" w:tplc="8E106144">
      <w:start w:val="4"/>
      <w:numFmt w:val="decimal"/>
      <w:lvlText w:val="%1)"/>
      <w:lvlJc w:val="left"/>
      <w:pPr>
        <w:ind w:left="786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6" w15:restartNumberingAfterBreak="0">
    <w:nsid w:val="51486C69"/>
    <w:multiLevelType w:val="hybridMultilevel"/>
    <w:tmpl w:val="F8323E8C"/>
    <w:lvl w:ilvl="0" w:tplc="DAACB104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2833710"/>
    <w:multiLevelType w:val="multilevel"/>
    <w:tmpl w:val="35D0B802"/>
    <w:lvl w:ilvl="0">
      <w:start w:val="2"/>
      <w:numFmt w:val="decimal"/>
      <w:lvlText w:val="%1-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53093C1D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214E82"/>
    <w:multiLevelType w:val="hybridMultilevel"/>
    <w:tmpl w:val="2752E02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39472A"/>
    <w:multiLevelType w:val="hybridMultilevel"/>
    <w:tmpl w:val="0B38D152"/>
    <w:lvl w:ilvl="0" w:tplc="0532C410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647" w:hanging="360"/>
      </w:pPr>
    </w:lvl>
    <w:lvl w:ilvl="2" w:tplc="041F001B" w:tentative="1">
      <w:start w:val="1"/>
      <w:numFmt w:val="lowerRoman"/>
      <w:lvlText w:val="%3."/>
      <w:lvlJc w:val="right"/>
      <w:pPr>
        <w:ind w:left="2367" w:hanging="180"/>
      </w:pPr>
    </w:lvl>
    <w:lvl w:ilvl="3" w:tplc="041F000F" w:tentative="1">
      <w:start w:val="1"/>
      <w:numFmt w:val="decimal"/>
      <w:lvlText w:val="%4."/>
      <w:lvlJc w:val="left"/>
      <w:pPr>
        <w:ind w:left="3087" w:hanging="360"/>
      </w:pPr>
    </w:lvl>
    <w:lvl w:ilvl="4" w:tplc="041F0019" w:tentative="1">
      <w:start w:val="1"/>
      <w:numFmt w:val="lowerLetter"/>
      <w:lvlText w:val="%5."/>
      <w:lvlJc w:val="left"/>
      <w:pPr>
        <w:ind w:left="3807" w:hanging="360"/>
      </w:pPr>
    </w:lvl>
    <w:lvl w:ilvl="5" w:tplc="041F001B" w:tentative="1">
      <w:start w:val="1"/>
      <w:numFmt w:val="lowerRoman"/>
      <w:lvlText w:val="%6."/>
      <w:lvlJc w:val="right"/>
      <w:pPr>
        <w:ind w:left="4527" w:hanging="180"/>
      </w:pPr>
    </w:lvl>
    <w:lvl w:ilvl="6" w:tplc="041F000F" w:tentative="1">
      <w:start w:val="1"/>
      <w:numFmt w:val="decimal"/>
      <w:lvlText w:val="%7."/>
      <w:lvlJc w:val="left"/>
      <w:pPr>
        <w:ind w:left="5247" w:hanging="360"/>
      </w:pPr>
    </w:lvl>
    <w:lvl w:ilvl="7" w:tplc="041F0019" w:tentative="1">
      <w:start w:val="1"/>
      <w:numFmt w:val="lowerLetter"/>
      <w:lvlText w:val="%8."/>
      <w:lvlJc w:val="left"/>
      <w:pPr>
        <w:ind w:left="5967" w:hanging="360"/>
      </w:pPr>
    </w:lvl>
    <w:lvl w:ilvl="8" w:tplc="041F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" w15:restartNumberingAfterBreak="0">
    <w:nsid w:val="56C46737"/>
    <w:multiLevelType w:val="hybridMultilevel"/>
    <w:tmpl w:val="ED0475E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667DD5"/>
    <w:multiLevelType w:val="hybridMultilevel"/>
    <w:tmpl w:val="ED0475E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D717651"/>
    <w:multiLevelType w:val="hybridMultilevel"/>
    <w:tmpl w:val="E2847426"/>
    <w:lvl w:ilvl="0" w:tplc="7F3E0DA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E24529E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F3E0992"/>
    <w:multiLevelType w:val="hybridMultilevel"/>
    <w:tmpl w:val="118A33F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62614BD"/>
    <w:multiLevelType w:val="multilevel"/>
    <w:tmpl w:val="8AE4AD3A"/>
    <w:lvl w:ilvl="0">
      <w:start w:val="2"/>
      <w:numFmt w:val="decimal"/>
      <w:lvlText w:val="%1-"/>
      <w:lvlJc w:val="left"/>
      <w:pPr>
        <w:ind w:left="390" w:hanging="390"/>
      </w:pPr>
      <w:rPr>
        <w:rFonts w:hint="default"/>
        <w:b/>
      </w:rPr>
    </w:lvl>
    <w:lvl w:ilvl="1">
      <w:start w:val="1"/>
      <w:numFmt w:val="decimal"/>
      <w:lvlText w:val="%1-%2)"/>
      <w:lvlJc w:val="left"/>
      <w:pPr>
        <w:ind w:left="1080" w:hanging="720"/>
      </w:pPr>
      <w:rPr>
        <w:rFonts w:hint="default"/>
        <w:b/>
      </w:rPr>
    </w:lvl>
    <w:lvl w:ilvl="2">
      <w:start w:val="1"/>
      <w:numFmt w:val="decimal"/>
      <w:lvlText w:val="%1-%2)%3.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-%2)%3.%4."/>
      <w:lvlJc w:val="left"/>
      <w:pPr>
        <w:ind w:left="2160" w:hanging="1080"/>
      </w:pPr>
      <w:rPr>
        <w:rFonts w:hint="default"/>
        <w:b/>
      </w:rPr>
    </w:lvl>
    <w:lvl w:ilvl="4">
      <w:start w:val="1"/>
      <w:numFmt w:val="decimal"/>
      <w:lvlText w:val="%1-%2)%3.%4.%5.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-%2)%3.%4.%5.%6."/>
      <w:lvlJc w:val="left"/>
      <w:pPr>
        <w:ind w:left="3240" w:hanging="1440"/>
      </w:pPr>
      <w:rPr>
        <w:rFonts w:hint="default"/>
        <w:b/>
      </w:rPr>
    </w:lvl>
    <w:lvl w:ilvl="6">
      <w:start w:val="1"/>
      <w:numFmt w:val="decimal"/>
      <w:lvlText w:val="%1-%2)%3.%4.%5.%6.%7.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-%2)%3.%4.%5.%6.%7.%8."/>
      <w:lvlJc w:val="left"/>
      <w:pPr>
        <w:ind w:left="4320" w:hanging="1800"/>
      </w:pPr>
      <w:rPr>
        <w:rFonts w:hint="default"/>
        <w:b/>
      </w:rPr>
    </w:lvl>
    <w:lvl w:ilvl="8">
      <w:start w:val="1"/>
      <w:numFmt w:val="decimal"/>
      <w:lvlText w:val="%1-%2)%3.%4.%5.%6.%7.%8.%9."/>
      <w:lvlJc w:val="left"/>
      <w:pPr>
        <w:ind w:left="4680" w:hanging="1800"/>
      </w:pPr>
      <w:rPr>
        <w:rFonts w:hint="default"/>
        <w:b/>
      </w:rPr>
    </w:lvl>
  </w:abstractNum>
  <w:abstractNum w:abstractNumId="27" w15:restartNumberingAfterBreak="0">
    <w:nsid w:val="6E73058C"/>
    <w:multiLevelType w:val="hybridMultilevel"/>
    <w:tmpl w:val="87C06346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55C1DD0"/>
    <w:multiLevelType w:val="hybridMultilevel"/>
    <w:tmpl w:val="1E10940E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78038D7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9"/>
  </w:num>
  <w:num w:numId="3">
    <w:abstractNumId w:val="25"/>
  </w:num>
  <w:num w:numId="4">
    <w:abstractNumId w:val="18"/>
  </w:num>
  <w:num w:numId="5">
    <w:abstractNumId w:val="24"/>
  </w:num>
  <w:num w:numId="6">
    <w:abstractNumId w:val="29"/>
  </w:num>
  <w:num w:numId="7">
    <w:abstractNumId w:val="13"/>
  </w:num>
  <w:num w:numId="8">
    <w:abstractNumId w:val="2"/>
  </w:num>
  <w:num w:numId="9">
    <w:abstractNumId w:val="1"/>
  </w:num>
  <w:num w:numId="10">
    <w:abstractNumId w:val="17"/>
  </w:num>
  <w:num w:numId="11">
    <w:abstractNumId w:val="28"/>
  </w:num>
  <w:num w:numId="12">
    <w:abstractNumId w:val="14"/>
  </w:num>
  <w:num w:numId="13">
    <w:abstractNumId w:val="11"/>
  </w:num>
  <w:num w:numId="14">
    <w:abstractNumId w:val="10"/>
  </w:num>
  <w:num w:numId="15">
    <w:abstractNumId w:val="4"/>
  </w:num>
  <w:num w:numId="16">
    <w:abstractNumId w:val="23"/>
  </w:num>
  <w:num w:numId="17">
    <w:abstractNumId w:val="7"/>
  </w:num>
  <w:num w:numId="18">
    <w:abstractNumId w:val="12"/>
  </w:num>
  <w:num w:numId="19">
    <w:abstractNumId w:val="0"/>
  </w:num>
  <w:num w:numId="20">
    <w:abstractNumId w:val="27"/>
  </w:num>
  <w:num w:numId="21">
    <w:abstractNumId w:val="26"/>
  </w:num>
  <w:num w:numId="22">
    <w:abstractNumId w:val="20"/>
  </w:num>
  <w:num w:numId="23">
    <w:abstractNumId w:val="3"/>
  </w:num>
  <w:num w:numId="24">
    <w:abstractNumId w:val="9"/>
  </w:num>
  <w:num w:numId="25">
    <w:abstractNumId w:val="5"/>
  </w:num>
  <w:num w:numId="26">
    <w:abstractNumId w:val="21"/>
  </w:num>
  <w:num w:numId="27">
    <w:abstractNumId w:val="16"/>
  </w:num>
  <w:num w:numId="28">
    <w:abstractNumId w:val="15"/>
  </w:num>
  <w:num w:numId="29">
    <w:abstractNumId w:val="22"/>
  </w:num>
  <w:num w:numId="3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Njc0MzAwNgFCQyUdpeDU4uLM/DyQAsNaAKAUF/ssAAAA"/>
  </w:docVars>
  <w:rsids>
    <w:rsidRoot w:val="00925D48"/>
    <w:rsid w:val="0004081A"/>
    <w:rsid w:val="00075994"/>
    <w:rsid w:val="00085997"/>
    <w:rsid w:val="00090DD7"/>
    <w:rsid w:val="000A7625"/>
    <w:rsid w:val="000E7033"/>
    <w:rsid w:val="001119DB"/>
    <w:rsid w:val="00154C57"/>
    <w:rsid w:val="0021636C"/>
    <w:rsid w:val="002201A7"/>
    <w:rsid w:val="002B1BD1"/>
    <w:rsid w:val="002B5454"/>
    <w:rsid w:val="002E1AA6"/>
    <w:rsid w:val="002E281A"/>
    <w:rsid w:val="003109A8"/>
    <w:rsid w:val="003350D7"/>
    <w:rsid w:val="003A76F4"/>
    <w:rsid w:val="003E0820"/>
    <w:rsid w:val="003E1900"/>
    <w:rsid w:val="004120C0"/>
    <w:rsid w:val="00420A9F"/>
    <w:rsid w:val="004333A5"/>
    <w:rsid w:val="00441A34"/>
    <w:rsid w:val="00461828"/>
    <w:rsid w:val="004864F4"/>
    <w:rsid w:val="004A4512"/>
    <w:rsid w:val="004C1B0F"/>
    <w:rsid w:val="004D3D7F"/>
    <w:rsid w:val="004F305F"/>
    <w:rsid w:val="00510207"/>
    <w:rsid w:val="00515DF1"/>
    <w:rsid w:val="00582CEC"/>
    <w:rsid w:val="0059260F"/>
    <w:rsid w:val="005A0D50"/>
    <w:rsid w:val="005D10C2"/>
    <w:rsid w:val="00614642"/>
    <w:rsid w:val="006D1FA5"/>
    <w:rsid w:val="006D3770"/>
    <w:rsid w:val="00720DB5"/>
    <w:rsid w:val="00752F5E"/>
    <w:rsid w:val="0077250E"/>
    <w:rsid w:val="007C1ED3"/>
    <w:rsid w:val="007C37D0"/>
    <w:rsid w:val="007C5AEF"/>
    <w:rsid w:val="007E18A9"/>
    <w:rsid w:val="008103ED"/>
    <w:rsid w:val="00821F90"/>
    <w:rsid w:val="00832ADB"/>
    <w:rsid w:val="00837BB4"/>
    <w:rsid w:val="00837DDB"/>
    <w:rsid w:val="00853C72"/>
    <w:rsid w:val="00883C72"/>
    <w:rsid w:val="00885475"/>
    <w:rsid w:val="00897947"/>
    <w:rsid w:val="008A090D"/>
    <w:rsid w:val="008B1D16"/>
    <w:rsid w:val="008E618A"/>
    <w:rsid w:val="00907776"/>
    <w:rsid w:val="00925D48"/>
    <w:rsid w:val="00946AEF"/>
    <w:rsid w:val="009803DF"/>
    <w:rsid w:val="009B0D81"/>
    <w:rsid w:val="009B27CA"/>
    <w:rsid w:val="009C1DF0"/>
    <w:rsid w:val="00A54931"/>
    <w:rsid w:val="00A61071"/>
    <w:rsid w:val="00A62FA8"/>
    <w:rsid w:val="00A903EF"/>
    <w:rsid w:val="00A95573"/>
    <w:rsid w:val="00AA4913"/>
    <w:rsid w:val="00AB2A55"/>
    <w:rsid w:val="00AD20CA"/>
    <w:rsid w:val="00AD57B1"/>
    <w:rsid w:val="00B269BA"/>
    <w:rsid w:val="00B477B8"/>
    <w:rsid w:val="00B50903"/>
    <w:rsid w:val="00B60858"/>
    <w:rsid w:val="00B705A4"/>
    <w:rsid w:val="00B72438"/>
    <w:rsid w:val="00BA5B6C"/>
    <w:rsid w:val="00BB0859"/>
    <w:rsid w:val="00BD09A6"/>
    <w:rsid w:val="00BE3871"/>
    <w:rsid w:val="00BF3F04"/>
    <w:rsid w:val="00C04DD8"/>
    <w:rsid w:val="00C05C25"/>
    <w:rsid w:val="00C23764"/>
    <w:rsid w:val="00C23961"/>
    <w:rsid w:val="00C34CA3"/>
    <w:rsid w:val="00C84F45"/>
    <w:rsid w:val="00C92626"/>
    <w:rsid w:val="00CB708C"/>
    <w:rsid w:val="00CC775C"/>
    <w:rsid w:val="00D125D4"/>
    <w:rsid w:val="00D234E0"/>
    <w:rsid w:val="00D74D94"/>
    <w:rsid w:val="00D942E6"/>
    <w:rsid w:val="00DB3652"/>
    <w:rsid w:val="00DC3DB2"/>
    <w:rsid w:val="00E02DF8"/>
    <w:rsid w:val="00E229A7"/>
    <w:rsid w:val="00E34DE4"/>
    <w:rsid w:val="00E36B95"/>
    <w:rsid w:val="00E66B85"/>
    <w:rsid w:val="00E77C7C"/>
    <w:rsid w:val="00E96E25"/>
    <w:rsid w:val="00EC4A01"/>
    <w:rsid w:val="00ED3FF4"/>
    <w:rsid w:val="00EE142C"/>
    <w:rsid w:val="00EF46C6"/>
    <w:rsid w:val="00F03CEF"/>
    <w:rsid w:val="00F108EE"/>
    <w:rsid w:val="00F2124F"/>
    <w:rsid w:val="00F70655"/>
    <w:rsid w:val="00F718D2"/>
    <w:rsid w:val="00F73D62"/>
    <w:rsid w:val="00F76E88"/>
    <w:rsid w:val="00FB1333"/>
    <w:rsid w:val="00FC1BE3"/>
    <w:rsid w:val="00FD14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26524E"/>
  <w15:chartTrackingRefBased/>
  <w15:docId w15:val="{47F9DDEB-02E3-487F-9BCF-43C6173283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25D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E66B85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420A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20A9F"/>
    <w:rPr>
      <w:rFonts w:ascii="Segoe UI" w:hAnsi="Segoe UI" w:cs="Segoe UI"/>
      <w:sz w:val="18"/>
      <w:szCs w:val="18"/>
    </w:rPr>
  </w:style>
  <w:style w:type="table" w:customStyle="1" w:styleId="TabloKlavuzu1">
    <w:name w:val="Tablo Kılavuzu1"/>
    <w:basedOn w:val="NormalTablo"/>
    <w:next w:val="TabloKlavuzu"/>
    <w:uiPriority w:val="39"/>
    <w:rsid w:val="00F03CE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kadro">
    <w:name w:val="kadro"/>
    <w:rsid w:val="00C84F45"/>
    <w:rPr>
      <w:rFonts w:ascii="Times New Roman" w:eastAsia="Times New Roman" w:hAnsi="Times New Roman" w:cs="Times New Roman"/>
      <w:color w:val="000000"/>
      <w:sz w:val="22"/>
      <w:szCs w:val="22"/>
    </w:rPr>
  </w:style>
  <w:style w:type="paragraph" w:customStyle="1" w:styleId="orta">
    <w:name w:val="orta"/>
    <w:basedOn w:val="Normal"/>
    <w:rsid w:val="00C84F45"/>
    <w:pPr>
      <w:spacing w:after="0"/>
      <w:jc w:val="center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styleId="NormalWeb">
    <w:name w:val="Normal (Web)"/>
    <w:basedOn w:val="Normal"/>
    <w:uiPriority w:val="99"/>
    <w:semiHidden/>
    <w:unhideWhenUsed/>
    <w:rsid w:val="00EC4A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072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7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680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2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13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90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6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84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19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4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8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5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EA3CC0-40EE-4B5C-9033-85D28193B9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4</TotalTime>
  <Pages>1</Pages>
  <Words>1118</Words>
  <Characters>6375</Characters>
  <Application>Microsoft Office Word</Application>
  <DocSecurity>0</DocSecurity>
  <Lines>53</Lines>
  <Paragraphs>1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vet</dc:creator>
  <cp:keywords/>
  <dc:description/>
  <cp:lastModifiedBy>TRÜ</cp:lastModifiedBy>
  <cp:revision>75</cp:revision>
  <cp:lastPrinted>2025-05-09T08:44:00Z</cp:lastPrinted>
  <dcterms:created xsi:type="dcterms:W3CDTF">2021-11-24T13:04:00Z</dcterms:created>
  <dcterms:modified xsi:type="dcterms:W3CDTF">2025-05-09T08:44:00Z</dcterms:modified>
</cp:coreProperties>
</file>